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2FCE25" w14:textId="77777777" w:rsidR="00EB0045" w:rsidRPr="004E1783" w:rsidRDefault="00EB0045" w:rsidP="00EB0045">
      <w:pPr>
        <w:spacing w:line="278" w:lineRule="auto"/>
        <w:rPr>
          <w:rFonts w:ascii="Arial" w:hAnsi="Arial" w:cs="Arial"/>
          <w:b/>
          <w:bCs/>
          <w:sz w:val="32"/>
          <w:szCs w:val="32"/>
        </w:rPr>
      </w:pPr>
      <w:r w:rsidRPr="004E1783">
        <w:rPr>
          <w:rFonts w:ascii="Arial" w:hAnsi="Arial" w:cs="Arial"/>
          <w:b/>
          <w:bCs/>
          <w:sz w:val="32"/>
          <w:szCs w:val="32"/>
        </w:rPr>
        <w:t>Sub-contractor QHSSE (Quality, Health, Safety, Security, and Environment) Pledge</w:t>
      </w:r>
    </w:p>
    <w:p w14:paraId="1A044EFD" w14:textId="77777777" w:rsidR="00EB0045" w:rsidRPr="004E1783" w:rsidRDefault="00EB0045" w:rsidP="00EB0045">
      <w:pPr>
        <w:spacing w:line="278" w:lineRule="auto"/>
        <w:rPr>
          <w:rFonts w:ascii="Arial" w:hAnsi="Arial" w:cs="Arial"/>
        </w:rPr>
      </w:pPr>
      <w:r w:rsidRPr="004E1783">
        <w:rPr>
          <w:rFonts w:ascii="Arial" w:hAnsi="Arial" w:cs="Arial"/>
        </w:rPr>
        <w:t>As a valued sub-contractor working alongside SISCO, we understand and acknowledge our critical role in maintaining the highest standards of Quality, Health, Safety, Security, and Environment (QHSSE). By committing to this pledge, we affirm our dedication to ensuring that every aspect of our work complies with legal, regulatory, and organizational standards. We strive to exceed expectations in delivering work with integrity, professionalism, and respect for people and the environment.</w:t>
      </w:r>
    </w:p>
    <w:p w14:paraId="325708D1" w14:textId="77777777" w:rsidR="00EB0045" w:rsidRPr="004E1783" w:rsidRDefault="00EB0045" w:rsidP="00EB0045">
      <w:pPr>
        <w:spacing w:line="278" w:lineRule="auto"/>
        <w:rPr>
          <w:rFonts w:ascii="Arial" w:hAnsi="Arial" w:cs="Arial"/>
        </w:rPr>
      </w:pPr>
      <w:r w:rsidRPr="004E1783">
        <w:rPr>
          <w:rFonts w:ascii="Arial" w:hAnsi="Arial" w:cs="Arial"/>
          <w:b/>
          <w:bCs/>
        </w:rPr>
        <w:t>1. Commitment to Safety:</w:t>
      </w:r>
    </w:p>
    <w:p w14:paraId="4FFA09A6" w14:textId="77777777" w:rsidR="00EB0045" w:rsidRPr="004E1783" w:rsidRDefault="00EB0045" w:rsidP="00EB0045">
      <w:pPr>
        <w:numPr>
          <w:ilvl w:val="0"/>
          <w:numId w:val="7"/>
        </w:numPr>
        <w:spacing w:line="278" w:lineRule="auto"/>
        <w:rPr>
          <w:rFonts w:ascii="Arial" w:hAnsi="Arial" w:cs="Arial"/>
        </w:rPr>
      </w:pPr>
      <w:r w:rsidRPr="004E1783">
        <w:rPr>
          <w:rFonts w:ascii="Arial" w:hAnsi="Arial" w:cs="Arial"/>
        </w:rPr>
        <w:t>We will prioritize the health and safety of all personnel working on our projects, adhering to the highest safety standards and best practices.</w:t>
      </w:r>
    </w:p>
    <w:p w14:paraId="46510955" w14:textId="77777777" w:rsidR="00EB0045" w:rsidRPr="004E1783" w:rsidRDefault="00EB0045" w:rsidP="00EB0045">
      <w:pPr>
        <w:numPr>
          <w:ilvl w:val="0"/>
          <w:numId w:val="7"/>
        </w:numPr>
        <w:spacing w:line="278" w:lineRule="auto"/>
        <w:rPr>
          <w:rFonts w:ascii="Arial" w:hAnsi="Arial" w:cs="Arial"/>
        </w:rPr>
      </w:pPr>
      <w:r w:rsidRPr="004E1783">
        <w:rPr>
          <w:rFonts w:ascii="Arial" w:hAnsi="Arial" w:cs="Arial"/>
        </w:rPr>
        <w:t>We will provide all necessary training, equipment, and resources to ensure the safety of our team and any subcontractors we may engage.</w:t>
      </w:r>
    </w:p>
    <w:p w14:paraId="2DDFEE87" w14:textId="77777777" w:rsidR="00EB0045" w:rsidRPr="004E1783" w:rsidRDefault="00EB0045" w:rsidP="00EB0045">
      <w:pPr>
        <w:numPr>
          <w:ilvl w:val="0"/>
          <w:numId w:val="7"/>
        </w:numPr>
        <w:spacing w:line="278" w:lineRule="auto"/>
        <w:rPr>
          <w:rFonts w:ascii="Arial" w:hAnsi="Arial" w:cs="Arial"/>
        </w:rPr>
      </w:pPr>
      <w:r w:rsidRPr="004E1783">
        <w:rPr>
          <w:rFonts w:ascii="Arial" w:hAnsi="Arial" w:cs="Arial"/>
        </w:rPr>
        <w:t>We will continuously identify, assess, and mitigate risks associated with our work to ensure a safe working environment.</w:t>
      </w:r>
    </w:p>
    <w:p w14:paraId="02CE730F" w14:textId="77777777" w:rsidR="00EB0045" w:rsidRPr="004E1783" w:rsidRDefault="00EB0045" w:rsidP="00EB0045">
      <w:pPr>
        <w:spacing w:line="278" w:lineRule="auto"/>
        <w:rPr>
          <w:rFonts w:ascii="Arial" w:hAnsi="Arial" w:cs="Arial"/>
        </w:rPr>
      </w:pPr>
      <w:r w:rsidRPr="004E1783">
        <w:rPr>
          <w:rFonts w:ascii="Arial" w:hAnsi="Arial" w:cs="Arial"/>
          <w:b/>
          <w:bCs/>
        </w:rPr>
        <w:t>2. Commitment to Quality:</w:t>
      </w:r>
    </w:p>
    <w:p w14:paraId="4520BAE6" w14:textId="77777777" w:rsidR="00EB0045" w:rsidRPr="004E1783" w:rsidRDefault="00EB0045" w:rsidP="00EB0045">
      <w:pPr>
        <w:numPr>
          <w:ilvl w:val="0"/>
          <w:numId w:val="8"/>
        </w:numPr>
        <w:spacing w:line="278" w:lineRule="auto"/>
        <w:rPr>
          <w:rFonts w:ascii="Arial" w:hAnsi="Arial" w:cs="Arial"/>
        </w:rPr>
      </w:pPr>
      <w:r w:rsidRPr="004E1783">
        <w:rPr>
          <w:rFonts w:ascii="Arial" w:hAnsi="Arial" w:cs="Arial"/>
        </w:rPr>
        <w:t>We will deliver services that meet or exceed the agreed-upon specifications and quality standards.</w:t>
      </w:r>
    </w:p>
    <w:p w14:paraId="13AEE918" w14:textId="77777777" w:rsidR="00EB0045" w:rsidRPr="004E1783" w:rsidRDefault="00EB0045" w:rsidP="00EB0045">
      <w:pPr>
        <w:numPr>
          <w:ilvl w:val="0"/>
          <w:numId w:val="8"/>
        </w:numPr>
        <w:spacing w:line="278" w:lineRule="auto"/>
        <w:rPr>
          <w:rFonts w:ascii="Arial" w:hAnsi="Arial" w:cs="Arial"/>
        </w:rPr>
      </w:pPr>
      <w:r w:rsidRPr="004E1783">
        <w:rPr>
          <w:rFonts w:ascii="Arial" w:hAnsi="Arial" w:cs="Arial"/>
        </w:rPr>
        <w:t>We will implement rigorous quality control processes to ensure that our work is performed with precision and excellence.</w:t>
      </w:r>
    </w:p>
    <w:p w14:paraId="3830F88A" w14:textId="77777777" w:rsidR="00EB0045" w:rsidRPr="004E1783" w:rsidRDefault="00EB0045" w:rsidP="00EB0045">
      <w:pPr>
        <w:numPr>
          <w:ilvl w:val="0"/>
          <w:numId w:val="8"/>
        </w:numPr>
        <w:spacing w:line="278" w:lineRule="auto"/>
        <w:rPr>
          <w:rFonts w:ascii="Arial" w:hAnsi="Arial" w:cs="Arial"/>
        </w:rPr>
      </w:pPr>
      <w:r w:rsidRPr="004E1783">
        <w:rPr>
          <w:rFonts w:ascii="Arial" w:hAnsi="Arial" w:cs="Arial"/>
        </w:rPr>
        <w:t>We will promptly address any issues related to the quality of our work, seeking immediate corrective actions as needed.</w:t>
      </w:r>
    </w:p>
    <w:p w14:paraId="49BB9029" w14:textId="77777777" w:rsidR="00EB0045" w:rsidRPr="004E1783" w:rsidRDefault="00EB0045" w:rsidP="00EB0045">
      <w:pPr>
        <w:spacing w:line="278" w:lineRule="auto"/>
        <w:rPr>
          <w:rFonts w:ascii="Arial" w:hAnsi="Arial" w:cs="Arial"/>
        </w:rPr>
      </w:pPr>
      <w:r w:rsidRPr="004E1783">
        <w:rPr>
          <w:rFonts w:ascii="Arial" w:hAnsi="Arial" w:cs="Arial"/>
          <w:b/>
          <w:bCs/>
        </w:rPr>
        <w:t>3. Commitment to Environmental Stewardship:</w:t>
      </w:r>
    </w:p>
    <w:p w14:paraId="3B96606B" w14:textId="77777777" w:rsidR="00EB0045" w:rsidRPr="004E1783" w:rsidRDefault="00EB0045" w:rsidP="00EB0045">
      <w:pPr>
        <w:numPr>
          <w:ilvl w:val="0"/>
          <w:numId w:val="9"/>
        </w:numPr>
        <w:spacing w:line="278" w:lineRule="auto"/>
        <w:rPr>
          <w:rFonts w:ascii="Arial" w:hAnsi="Arial" w:cs="Arial"/>
        </w:rPr>
      </w:pPr>
      <w:r w:rsidRPr="004E1783">
        <w:rPr>
          <w:rFonts w:ascii="Arial" w:hAnsi="Arial" w:cs="Arial"/>
        </w:rPr>
        <w:t>We will manage our operations with a strong focus on minimizing environmental impact.</w:t>
      </w:r>
    </w:p>
    <w:p w14:paraId="12FDB573" w14:textId="77777777" w:rsidR="00EB0045" w:rsidRPr="004E1783" w:rsidRDefault="00EB0045" w:rsidP="00EB0045">
      <w:pPr>
        <w:numPr>
          <w:ilvl w:val="0"/>
          <w:numId w:val="9"/>
        </w:numPr>
        <w:spacing w:line="278" w:lineRule="auto"/>
        <w:rPr>
          <w:rFonts w:ascii="Arial" w:hAnsi="Arial" w:cs="Arial"/>
        </w:rPr>
      </w:pPr>
      <w:r w:rsidRPr="004E1783">
        <w:rPr>
          <w:rFonts w:ascii="Arial" w:hAnsi="Arial" w:cs="Arial"/>
        </w:rPr>
        <w:t>We will adhere to all environmental laws, regulations, and standards, ensuring that our work practices are sustainable and environmentally responsible.</w:t>
      </w:r>
    </w:p>
    <w:p w14:paraId="2A26C8AE" w14:textId="77777777" w:rsidR="00EB0045" w:rsidRPr="004E1783" w:rsidRDefault="00EB0045" w:rsidP="00EB0045">
      <w:pPr>
        <w:numPr>
          <w:ilvl w:val="0"/>
          <w:numId w:val="9"/>
        </w:numPr>
        <w:spacing w:line="278" w:lineRule="auto"/>
        <w:rPr>
          <w:rFonts w:ascii="Arial" w:hAnsi="Arial" w:cs="Arial"/>
        </w:rPr>
      </w:pPr>
      <w:r w:rsidRPr="004E1783">
        <w:rPr>
          <w:rFonts w:ascii="Arial" w:hAnsi="Arial" w:cs="Arial"/>
        </w:rPr>
        <w:t>We will adopt energy-efficient technologies, waste reduction strategies, and pollution prevention measures where feasible.</w:t>
      </w:r>
    </w:p>
    <w:p w14:paraId="2CED9520" w14:textId="77777777" w:rsidR="00EB0045" w:rsidRPr="004E1783" w:rsidRDefault="00EB0045" w:rsidP="00EB0045">
      <w:pPr>
        <w:spacing w:line="278" w:lineRule="auto"/>
        <w:rPr>
          <w:rFonts w:ascii="Arial" w:hAnsi="Arial" w:cs="Arial"/>
        </w:rPr>
      </w:pPr>
      <w:r w:rsidRPr="004E1783">
        <w:rPr>
          <w:rFonts w:ascii="Arial" w:hAnsi="Arial" w:cs="Arial"/>
          <w:b/>
          <w:bCs/>
        </w:rPr>
        <w:t>4. Commitment to Security:</w:t>
      </w:r>
    </w:p>
    <w:p w14:paraId="317EC544" w14:textId="77777777" w:rsidR="00EB0045" w:rsidRPr="004E1783" w:rsidRDefault="00EB0045" w:rsidP="00EB0045">
      <w:pPr>
        <w:numPr>
          <w:ilvl w:val="0"/>
          <w:numId w:val="10"/>
        </w:numPr>
        <w:spacing w:line="278" w:lineRule="auto"/>
        <w:rPr>
          <w:rFonts w:ascii="Arial" w:hAnsi="Arial" w:cs="Arial"/>
        </w:rPr>
      </w:pPr>
      <w:r w:rsidRPr="004E1783">
        <w:rPr>
          <w:rFonts w:ascii="Arial" w:hAnsi="Arial" w:cs="Arial"/>
        </w:rPr>
        <w:t>We will protect the confidentiality, integrity, and security of all data, assets, and information related to our projects.</w:t>
      </w:r>
    </w:p>
    <w:p w14:paraId="676296F8" w14:textId="77777777" w:rsidR="00EB0045" w:rsidRPr="004E1783" w:rsidRDefault="00EB0045" w:rsidP="00EB0045">
      <w:pPr>
        <w:numPr>
          <w:ilvl w:val="0"/>
          <w:numId w:val="10"/>
        </w:numPr>
        <w:spacing w:line="278" w:lineRule="auto"/>
        <w:rPr>
          <w:rFonts w:ascii="Arial" w:hAnsi="Arial" w:cs="Arial"/>
        </w:rPr>
      </w:pPr>
      <w:r w:rsidRPr="004E1783">
        <w:rPr>
          <w:rFonts w:ascii="Arial" w:hAnsi="Arial" w:cs="Arial"/>
        </w:rPr>
        <w:t>We will implement all necessary security protocols and procedures to protect against theft, loss, or any other security threats.</w:t>
      </w:r>
    </w:p>
    <w:p w14:paraId="4C469D0E" w14:textId="77777777" w:rsidR="00EB0045" w:rsidRPr="004E1783" w:rsidRDefault="00EB0045" w:rsidP="00EB0045">
      <w:pPr>
        <w:numPr>
          <w:ilvl w:val="0"/>
          <w:numId w:val="10"/>
        </w:numPr>
        <w:spacing w:line="278" w:lineRule="auto"/>
        <w:rPr>
          <w:rFonts w:ascii="Arial" w:hAnsi="Arial" w:cs="Arial"/>
        </w:rPr>
      </w:pPr>
      <w:r w:rsidRPr="004E1783">
        <w:rPr>
          <w:rFonts w:ascii="Arial" w:hAnsi="Arial" w:cs="Arial"/>
        </w:rPr>
        <w:t>We will ensure that our employees and any third parties we engage are fully briefed on security policies and procedures.</w:t>
      </w:r>
    </w:p>
    <w:p w14:paraId="4C0410AE" w14:textId="77777777" w:rsidR="00EB0045" w:rsidRPr="004E1783" w:rsidRDefault="00EB0045" w:rsidP="00EB0045">
      <w:pPr>
        <w:spacing w:line="278" w:lineRule="auto"/>
        <w:rPr>
          <w:rFonts w:ascii="Arial" w:hAnsi="Arial" w:cs="Arial"/>
        </w:rPr>
      </w:pPr>
      <w:r w:rsidRPr="004E1783">
        <w:rPr>
          <w:rFonts w:ascii="Arial" w:hAnsi="Arial" w:cs="Arial"/>
          <w:b/>
          <w:bCs/>
        </w:rPr>
        <w:lastRenderedPageBreak/>
        <w:t>5. Compliance with Legal and Ethical Standards:</w:t>
      </w:r>
    </w:p>
    <w:p w14:paraId="5300C0F2" w14:textId="77777777" w:rsidR="00EB0045" w:rsidRPr="004E1783" w:rsidRDefault="00EB0045" w:rsidP="00EB0045">
      <w:pPr>
        <w:numPr>
          <w:ilvl w:val="0"/>
          <w:numId w:val="11"/>
        </w:numPr>
        <w:spacing w:line="278" w:lineRule="auto"/>
        <w:rPr>
          <w:rFonts w:ascii="Arial" w:hAnsi="Arial" w:cs="Arial"/>
        </w:rPr>
      </w:pPr>
      <w:r w:rsidRPr="004E1783">
        <w:rPr>
          <w:rFonts w:ascii="Arial" w:hAnsi="Arial" w:cs="Arial"/>
        </w:rPr>
        <w:t>We will adhere to all applicable laws, regulations, and contractual obligations.</w:t>
      </w:r>
    </w:p>
    <w:p w14:paraId="5EF6E6AB" w14:textId="77777777" w:rsidR="00EB0045" w:rsidRPr="004E1783" w:rsidRDefault="00EB0045" w:rsidP="00EB0045">
      <w:pPr>
        <w:numPr>
          <w:ilvl w:val="0"/>
          <w:numId w:val="11"/>
        </w:numPr>
        <w:spacing w:line="278" w:lineRule="auto"/>
        <w:rPr>
          <w:rFonts w:ascii="Arial" w:hAnsi="Arial" w:cs="Arial"/>
        </w:rPr>
      </w:pPr>
      <w:r w:rsidRPr="004E1783">
        <w:rPr>
          <w:rFonts w:ascii="Arial" w:hAnsi="Arial" w:cs="Arial"/>
        </w:rPr>
        <w:t>We will uphold ethical business practices, ensuring that our actions reflect the highest standards of integrity, honesty, and fairness.</w:t>
      </w:r>
    </w:p>
    <w:p w14:paraId="40FC1765" w14:textId="77777777" w:rsidR="00EB0045" w:rsidRPr="004E1783" w:rsidRDefault="00EB0045" w:rsidP="00EB0045">
      <w:pPr>
        <w:numPr>
          <w:ilvl w:val="0"/>
          <w:numId w:val="11"/>
        </w:numPr>
        <w:spacing w:line="278" w:lineRule="auto"/>
        <w:rPr>
          <w:rFonts w:ascii="Arial" w:hAnsi="Arial" w:cs="Arial"/>
        </w:rPr>
      </w:pPr>
      <w:r w:rsidRPr="004E1783">
        <w:rPr>
          <w:rFonts w:ascii="Arial" w:hAnsi="Arial" w:cs="Arial"/>
        </w:rPr>
        <w:t>We will foster a work environment that promotes respect, diversity, and inclusion, ensuring all individuals are treated with dignity.</w:t>
      </w:r>
    </w:p>
    <w:p w14:paraId="221A5F66" w14:textId="77777777" w:rsidR="00EB0045" w:rsidRPr="004E1783" w:rsidRDefault="00EB0045" w:rsidP="00EB0045">
      <w:pPr>
        <w:spacing w:line="278" w:lineRule="auto"/>
        <w:rPr>
          <w:rFonts w:ascii="Arial" w:hAnsi="Arial" w:cs="Arial"/>
        </w:rPr>
      </w:pPr>
      <w:r w:rsidRPr="004E1783">
        <w:rPr>
          <w:rFonts w:ascii="Arial" w:hAnsi="Arial" w:cs="Arial"/>
          <w:b/>
          <w:bCs/>
        </w:rPr>
        <w:t>6. Continuous Improvement:</w:t>
      </w:r>
    </w:p>
    <w:p w14:paraId="68CAA07F" w14:textId="77777777" w:rsidR="00EB0045" w:rsidRPr="004E1783" w:rsidRDefault="00EB0045" w:rsidP="00EB0045">
      <w:pPr>
        <w:numPr>
          <w:ilvl w:val="0"/>
          <w:numId w:val="12"/>
        </w:numPr>
        <w:spacing w:line="278" w:lineRule="auto"/>
        <w:rPr>
          <w:rFonts w:ascii="Arial" w:hAnsi="Arial" w:cs="Arial"/>
        </w:rPr>
      </w:pPr>
      <w:r w:rsidRPr="004E1783">
        <w:rPr>
          <w:rFonts w:ascii="Arial" w:hAnsi="Arial" w:cs="Arial"/>
        </w:rPr>
        <w:t>We commit to the ongoing development of our QHSSE processes and practices, using feedback, audits, and performance reviews to drive continuous improvement.</w:t>
      </w:r>
    </w:p>
    <w:p w14:paraId="407C1D2D" w14:textId="77777777" w:rsidR="00EB0045" w:rsidRPr="004E1783" w:rsidRDefault="00EB0045" w:rsidP="00EB0045">
      <w:pPr>
        <w:numPr>
          <w:ilvl w:val="0"/>
          <w:numId w:val="12"/>
        </w:numPr>
        <w:spacing w:line="278" w:lineRule="auto"/>
        <w:rPr>
          <w:rFonts w:ascii="Arial" w:hAnsi="Arial" w:cs="Arial"/>
        </w:rPr>
      </w:pPr>
      <w:r w:rsidRPr="004E1783">
        <w:rPr>
          <w:rFonts w:ascii="Arial" w:hAnsi="Arial" w:cs="Arial"/>
        </w:rPr>
        <w:t>We will actively participate in QHSSE training and awareness programs to improve our team's competencies.</w:t>
      </w:r>
    </w:p>
    <w:p w14:paraId="7478168B" w14:textId="77777777" w:rsidR="00EB0045" w:rsidRPr="004E1783" w:rsidRDefault="00EB0045" w:rsidP="00EB0045">
      <w:pPr>
        <w:numPr>
          <w:ilvl w:val="0"/>
          <w:numId w:val="12"/>
        </w:numPr>
        <w:spacing w:line="278" w:lineRule="auto"/>
        <w:rPr>
          <w:rFonts w:ascii="Arial" w:hAnsi="Arial" w:cs="Arial"/>
        </w:rPr>
      </w:pPr>
      <w:r w:rsidRPr="004E1783">
        <w:rPr>
          <w:rFonts w:ascii="Arial" w:hAnsi="Arial" w:cs="Arial"/>
        </w:rPr>
        <w:t>We will collaborate with [Your Company Name] and other stakeholders to achieve shared goals of excellence in QHSSE performance.</w:t>
      </w:r>
    </w:p>
    <w:p w14:paraId="3E05D279" w14:textId="77777777" w:rsidR="00EB0045" w:rsidRPr="004E1783" w:rsidRDefault="00EB0045" w:rsidP="00EB0045">
      <w:pPr>
        <w:spacing w:line="278" w:lineRule="auto"/>
        <w:rPr>
          <w:rFonts w:ascii="Arial" w:hAnsi="Arial" w:cs="Arial"/>
        </w:rPr>
      </w:pPr>
      <w:r w:rsidRPr="004E1783">
        <w:rPr>
          <w:rFonts w:ascii="Arial" w:hAnsi="Arial" w:cs="Arial"/>
        </w:rPr>
        <w:t>By signing this pledge, we affirm our commitment to QHSSE principles and promise to uphold these standards in every aspect of our work.</w:t>
      </w:r>
    </w:p>
    <w:p w14:paraId="00684F17" w14:textId="019CD63A" w:rsidR="00EB0045" w:rsidRPr="004E1783" w:rsidRDefault="00EB0045" w:rsidP="00EB0045">
      <w:pPr>
        <w:spacing w:line="278" w:lineRule="auto"/>
        <w:rPr>
          <w:rFonts w:ascii="Arial" w:hAnsi="Arial" w:cs="Arial"/>
        </w:rPr>
      </w:pPr>
      <w:r w:rsidRPr="004E1783">
        <w:rPr>
          <w:rFonts w:ascii="Arial" w:hAnsi="Arial" w:cs="Arial"/>
          <w:b/>
          <w:bCs/>
        </w:rPr>
        <w:t>Signed:</w:t>
      </w:r>
      <w:r w:rsidRPr="004E1783">
        <w:rPr>
          <w:rFonts w:ascii="Arial" w:hAnsi="Arial" w:cs="Arial"/>
        </w:rPr>
        <w:t xml:space="preserve"> </w:t>
      </w:r>
      <w:r w:rsidRPr="004E1783">
        <w:rPr>
          <w:rFonts w:ascii="Arial" w:hAnsi="Arial" w:cs="Arial"/>
        </w:rPr>
        <w:br/>
        <w:t>[Authorized Representative]</w:t>
      </w:r>
      <w:r w:rsidRPr="004E1783">
        <w:rPr>
          <w:rFonts w:ascii="Arial" w:hAnsi="Arial" w:cs="Arial"/>
        </w:rPr>
        <w:br/>
        <w:t>[Date]</w:t>
      </w:r>
      <w:r w:rsidRPr="004E1783">
        <w:rPr>
          <w:rFonts w:ascii="Arial" w:hAnsi="Arial" w:cs="Arial"/>
        </w:rPr>
        <w:br/>
        <w:t>[Your Company Name]</w:t>
      </w:r>
    </w:p>
    <w:p w14:paraId="63001270" w14:textId="2B3211B9" w:rsidR="008154DF" w:rsidRPr="00042D2E" w:rsidRDefault="008154DF" w:rsidP="00211373">
      <w:pPr>
        <w:spacing w:after="0" w:line="240" w:lineRule="auto"/>
        <w:contextualSpacing/>
        <w:rPr>
          <w:rFonts w:asciiTheme="minorBidi" w:hAnsiTheme="minorBidi"/>
          <w:color w:val="171717" w:themeColor="background2" w:themeShade="1A"/>
          <w:sz w:val="18"/>
          <w:szCs w:val="18"/>
        </w:rPr>
      </w:pPr>
    </w:p>
    <w:sectPr w:rsidR="008154DF" w:rsidRPr="00042D2E" w:rsidSect="00AF2341">
      <w:headerReference w:type="default" r:id="rId10"/>
      <w:footerReference w:type="default" r:id="rId11"/>
      <w:pgSz w:w="11906" w:h="16838" w:code="9"/>
      <w:pgMar w:top="873" w:right="873" w:bottom="1701" w:left="873" w:header="1152" w:footer="8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A3064A" w14:textId="77777777" w:rsidR="00490504" w:rsidRDefault="00490504" w:rsidP="00965645">
      <w:pPr>
        <w:spacing w:after="0" w:line="240" w:lineRule="auto"/>
      </w:pPr>
      <w:r>
        <w:separator/>
      </w:r>
    </w:p>
  </w:endnote>
  <w:endnote w:type="continuationSeparator" w:id="0">
    <w:p w14:paraId="35723F2A" w14:textId="77777777" w:rsidR="00490504" w:rsidRDefault="00490504" w:rsidP="009656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6573C" w14:textId="1C7B42AD" w:rsidR="005F3A44" w:rsidRDefault="005F3A44" w:rsidP="005F3A44">
    <w:pPr>
      <w:pStyle w:val="Footer"/>
      <w:pBdr>
        <w:bottom w:val="single" w:sz="12" w:space="1" w:color="auto"/>
      </w:pBdr>
      <w:jc w:val="center"/>
    </w:pPr>
  </w:p>
  <w:p w14:paraId="6AECB81C" w14:textId="1D1C4A2B" w:rsidR="00EC3847" w:rsidRDefault="009A09F5" w:rsidP="00EC3847">
    <w:pPr>
      <w:pStyle w:val="Footer"/>
    </w:pPr>
    <w:r>
      <w:rPr>
        <w:rFonts w:asciiTheme="minorBidi" w:hAnsiTheme="minorBidi"/>
        <w:noProof/>
        <w:sz w:val="24"/>
        <w:szCs w:val="24"/>
      </w:rPr>
      <mc:AlternateContent>
        <mc:Choice Requires="wps">
          <w:drawing>
            <wp:anchor distT="0" distB="0" distL="114300" distR="114300" simplePos="0" relativeHeight="251644416" behindDoc="0" locked="0" layoutInCell="1" allowOverlap="1" wp14:anchorId="4CFD0BBA" wp14:editId="1A211D0C">
              <wp:simplePos x="0" y="0"/>
              <wp:positionH relativeFrom="column">
                <wp:posOffset>3812491</wp:posOffset>
              </wp:positionH>
              <wp:positionV relativeFrom="paragraph">
                <wp:posOffset>36195</wp:posOffset>
              </wp:positionV>
              <wp:extent cx="2743200" cy="831850"/>
              <wp:effectExtent l="0" t="0" r="0" b="6350"/>
              <wp:wrapNone/>
              <wp:docPr id="8" name="Text Box 8"/>
              <wp:cNvGraphicFramePr/>
              <a:graphic xmlns:a="http://schemas.openxmlformats.org/drawingml/2006/main">
                <a:graphicData uri="http://schemas.microsoft.com/office/word/2010/wordprocessingShape">
                  <wps:wsp>
                    <wps:cNvSpPr txBox="1"/>
                    <wps:spPr>
                      <a:xfrm>
                        <a:off x="0" y="0"/>
                        <a:ext cx="2743200" cy="831850"/>
                      </a:xfrm>
                      <a:prstGeom prst="rect">
                        <a:avLst/>
                      </a:prstGeom>
                      <a:noFill/>
                      <a:ln w="6350">
                        <a:noFill/>
                      </a:ln>
                    </wps:spPr>
                    <wps:txbx>
                      <w:txbxContent>
                        <w:p w14:paraId="4C7106B4" w14:textId="77777777" w:rsidR="005F3A44" w:rsidRPr="00C348F6" w:rsidRDefault="005F3A44" w:rsidP="005F3A44">
                          <w:pPr>
                            <w:spacing w:after="0"/>
                            <w:jc w:val="right"/>
                            <w:rPr>
                              <w:rFonts w:asciiTheme="minorBidi" w:hAnsiTheme="minorBidi"/>
                              <w:b/>
                              <w:bCs/>
                              <w:color w:val="ED7D31" w:themeColor="accent2"/>
                              <w:sz w:val="16"/>
                              <w:szCs w:val="16"/>
                            </w:rPr>
                          </w:pPr>
                          <w:r w:rsidRPr="00C348F6">
                            <w:rPr>
                              <w:rFonts w:asciiTheme="minorBidi" w:hAnsiTheme="minorBidi"/>
                              <w:b/>
                              <w:bCs/>
                              <w:color w:val="ED7D31" w:themeColor="accent2"/>
                              <w:sz w:val="16"/>
                              <w:szCs w:val="16"/>
                            </w:rPr>
                            <w:t>Jubail Branch Office</w:t>
                          </w:r>
                        </w:p>
                        <w:p w14:paraId="271B0DD2" w14:textId="05A57681" w:rsidR="005F3A44" w:rsidRPr="00476E86" w:rsidRDefault="005F3A44" w:rsidP="005F3A44">
                          <w:pPr>
                            <w:spacing w:after="0"/>
                            <w:jc w:val="right"/>
                            <w:rPr>
                              <w:rFonts w:asciiTheme="minorBidi" w:hAnsiTheme="minorBidi"/>
                              <w:sz w:val="16"/>
                              <w:szCs w:val="16"/>
                            </w:rPr>
                          </w:pPr>
                          <w:r w:rsidRPr="00476E86">
                            <w:rPr>
                              <w:rFonts w:asciiTheme="minorBidi" w:hAnsiTheme="minorBidi"/>
                              <w:sz w:val="16"/>
                              <w:szCs w:val="16"/>
                            </w:rPr>
                            <w:t>C.R. 2055005073 – P. O. Box 11584</w:t>
                          </w:r>
                          <w:r w:rsidR="009A09F5">
                            <w:rPr>
                              <w:rFonts w:asciiTheme="minorBidi" w:hAnsiTheme="minorBidi"/>
                              <w:sz w:val="16"/>
                              <w:szCs w:val="16"/>
                            </w:rPr>
                            <w:t>,</w:t>
                          </w:r>
                          <w:r w:rsidRPr="00476E86">
                            <w:rPr>
                              <w:rFonts w:asciiTheme="minorBidi" w:hAnsiTheme="minorBidi"/>
                              <w:sz w:val="16"/>
                              <w:szCs w:val="16"/>
                            </w:rPr>
                            <w:t xml:space="preserve"> </w:t>
                          </w:r>
                        </w:p>
                        <w:p w14:paraId="618F9686" w14:textId="77777777" w:rsidR="00C348F6" w:rsidRDefault="005F3A44" w:rsidP="005F3A44">
                          <w:pPr>
                            <w:spacing w:after="0"/>
                            <w:jc w:val="right"/>
                            <w:rPr>
                              <w:rFonts w:asciiTheme="minorBidi" w:hAnsiTheme="minorBidi"/>
                              <w:sz w:val="16"/>
                              <w:szCs w:val="16"/>
                            </w:rPr>
                          </w:pPr>
                          <w:r w:rsidRPr="00476E86">
                            <w:rPr>
                              <w:rFonts w:asciiTheme="minorBidi" w:hAnsiTheme="minorBidi"/>
                              <w:sz w:val="16"/>
                              <w:szCs w:val="16"/>
                            </w:rPr>
                            <w:t>Jubail Ind</w:t>
                          </w:r>
                          <w:r w:rsidR="00EC3847">
                            <w:rPr>
                              <w:rFonts w:asciiTheme="minorBidi" w:hAnsiTheme="minorBidi"/>
                              <w:sz w:val="16"/>
                              <w:szCs w:val="16"/>
                            </w:rPr>
                            <w:t>.</w:t>
                          </w:r>
                          <w:r w:rsidRPr="00476E86">
                            <w:rPr>
                              <w:rFonts w:asciiTheme="minorBidi" w:hAnsiTheme="minorBidi"/>
                              <w:sz w:val="16"/>
                              <w:szCs w:val="16"/>
                            </w:rPr>
                            <w:t xml:space="preserve"> City 31961, </w:t>
                          </w:r>
                        </w:p>
                        <w:p w14:paraId="53EDF061" w14:textId="3AD03BB6" w:rsidR="005F3A44" w:rsidRPr="00476E86" w:rsidRDefault="005F3A44" w:rsidP="005F3A44">
                          <w:pPr>
                            <w:spacing w:after="0"/>
                            <w:jc w:val="right"/>
                            <w:rPr>
                              <w:rFonts w:asciiTheme="minorBidi" w:hAnsiTheme="minorBidi"/>
                              <w:sz w:val="16"/>
                              <w:szCs w:val="16"/>
                            </w:rPr>
                          </w:pPr>
                          <w:r w:rsidRPr="00476E86">
                            <w:rPr>
                              <w:rFonts w:asciiTheme="minorBidi" w:hAnsiTheme="minorBidi"/>
                              <w:sz w:val="16"/>
                              <w:szCs w:val="16"/>
                            </w:rPr>
                            <w:t>Kingdom of Saudi Arabia</w:t>
                          </w:r>
                        </w:p>
                        <w:p w14:paraId="6A2B90D4" w14:textId="07681150" w:rsidR="005F3A44" w:rsidRPr="00476E86" w:rsidRDefault="005F3A44" w:rsidP="005F3A44">
                          <w:pPr>
                            <w:pStyle w:val="NormalWeb"/>
                            <w:spacing w:before="0" w:beforeAutospacing="0" w:after="75" w:afterAutospacing="0"/>
                            <w:jc w:val="right"/>
                            <w:textAlignment w:val="baseline"/>
                            <w:rPr>
                              <w:rFonts w:asciiTheme="minorBidi" w:hAnsiTheme="minorBidi" w:cstheme="minorBidi"/>
                              <w:sz w:val="16"/>
                              <w:szCs w:val="16"/>
                            </w:rPr>
                          </w:pPr>
                          <w:r w:rsidRPr="00476E86">
                            <w:rPr>
                              <w:rFonts w:asciiTheme="minorBidi" w:hAnsiTheme="minorBidi" w:cstheme="minorBidi"/>
                              <w:color w:val="000000"/>
                              <w:sz w:val="16"/>
                              <w:szCs w:val="16"/>
                            </w:rPr>
                            <w:t>Phone: +966 (13) 340 7999</w:t>
                          </w:r>
                          <w:r w:rsidRPr="00476E86">
                            <w:rPr>
                              <w:rFonts w:asciiTheme="minorBidi" w:hAnsiTheme="minorBidi" w:cstheme="minorBidi"/>
                              <w:color w:val="000000"/>
                              <w:sz w:val="16"/>
                              <w:szCs w:val="16"/>
                            </w:rPr>
                            <w:br/>
                            <w:t>Fax: +966 (13) 340 8999</w:t>
                          </w:r>
                          <w:r w:rsidRPr="00476E86">
                            <w:rPr>
                              <w:rFonts w:asciiTheme="minorBidi" w:hAnsiTheme="minorBidi" w:cstheme="minorBidi"/>
                              <w:color w:val="000000"/>
                              <w:sz w:val="16"/>
                              <w:szCs w:val="16"/>
                            </w:rPr>
                            <w:br/>
                          </w:r>
                        </w:p>
                        <w:p w14:paraId="245FFBD2" w14:textId="77777777" w:rsidR="005F3A44" w:rsidRPr="00476E86" w:rsidRDefault="005F3A44" w:rsidP="005F3A44">
                          <w:pPr>
                            <w:jc w:val="right"/>
                            <w:rPr>
                              <w:rFonts w:asciiTheme="minorBidi" w:hAnsiTheme="minorBidi"/>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FD0BBA" id="_x0000_t202" coordsize="21600,21600" o:spt="202" path="m,l,21600r21600,l21600,xe">
              <v:stroke joinstyle="miter"/>
              <v:path gradientshapeok="t" o:connecttype="rect"/>
            </v:shapetype>
            <v:shape id="Text Box 8" o:spid="_x0000_s1029" type="#_x0000_t202" style="position:absolute;margin-left:300.2pt;margin-top:2.85pt;width:3in;height:65.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" filled="f" stroked="f" strokeweight=".5pt">
              <v:textbox>
                <w:txbxContent>
                  <w:p w14:paraId="4C7106B4" w14:textId="77777777" w:rsidR="005F3A44" w:rsidRPr="00C348F6" w:rsidRDefault="005F3A44" w:rsidP="005F3A44">
                    <w:pPr>
                      <w:spacing w:after="0"/>
                      <w:jc w:val="right"/>
                      <w:rPr>
                        <w:rFonts w:asciiTheme="minorBidi" w:hAnsiTheme="minorBidi"/>
                        <w:b/>
                        <w:bCs/>
                        <w:color w:val="ED7D31" w:themeColor="accent2"/>
                        <w:sz w:val="16"/>
                        <w:szCs w:val="16"/>
                      </w:rPr>
                    </w:pPr>
                    <w:r w:rsidRPr="00C348F6">
                      <w:rPr>
                        <w:rFonts w:asciiTheme="minorBidi" w:hAnsiTheme="minorBidi"/>
                        <w:b/>
                        <w:bCs/>
                        <w:color w:val="ED7D31" w:themeColor="accent2"/>
                        <w:sz w:val="16"/>
                        <w:szCs w:val="16"/>
                      </w:rPr>
                      <w:t>Jubail Branch Office</w:t>
                    </w:r>
                  </w:p>
                  <w:p w14:paraId="271B0DD2" w14:textId="05A57681" w:rsidR="005F3A44" w:rsidRPr="00476E86" w:rsidRDefault="005F3A44" w:rsidP="005F3A44">
                    <w:pPr>
                      <w:spacing w:after="0"/>
                      <w:jc w:val="right"/>
                      <w:rPr>
                        <w:rFonts w:asciiTheme="minorBidi" w:hAnsiTheme="minorBidi"/>
                        <w:sz w:val="16"/>
                        <w:szCs w:val="16"/>
                      </w:rPr>
                    </w:pPr>
                    <w:r w:rsidRPr="00476E86">
                      <w:rPr>
                        <w:rFonts w:asciiTheme="minorBidi" w:hAnsiTheme="minorBidi"/>
                        <w:sz w:val="16"/>
                        <w:szCs w:val="16"/>
                      </w:rPr>
                      <w:t>C.R. 2055005073 – P. O. Box 11584</w:t>
                    </w:r>
                    <w:r w:rsidR="009A09F5">
                      <w:rPr>
                        <w:rFonts w:asciiTheme="minorBidi" w:hAnsiTheme="minorBidi"/>
                        <w:sz w:val="16"/>
                        <w:szCs w:val="16"/>
                      </w:rPr>
                      <w:t>,</w:t>
                    </w:r>
                    <w:r w:rsidRPr="00476E86">
                      <w:rPr>
                        <w:rFonts w:asciiTheme="minorBidi" w:hAnsiTheme="minorBidi"/>
                        <w:sz w:val="16"/>
                        <w:szCs w:val="16"/>
                      </w:rPr>
                      <w:t xml:space="preserve"> </w:t>
                    </w:r>
                  </w:p>
                  <w:p w14:paraId="618F9686" w14:textId="77777777" w:rsidR="00C348F6" w:rsidRDefault="005F3A44" w:rsidP="005F3A44">
                    <w:pPr>
                      <w:spacing w:after="0"/>
                      <w:jc w:val="right"/>
                      <w:rPr>
                        <w:rFonts w:asciiTheme="minorBidi" w:hAnsiTheme="minorBidi"/>
                        <w:sz w:val="16"/>
                        <w:szCs w:val="16"/>
                      </w:rPr>
                    </w:pPr>
                    <w:r w:rsidRPr="00476E86">
                      <w:rPr>
                        <w:rFonts w:asciiTheme="minorBidi" w:hAnsiTheme="minorBidi"/>
                        <w:sz w:val="16"/>
                        <w:szCs w:val="16"/>
                      </w:rPr>
                      <w:t>Jubail Ind</w:t>
                    </w:r>
                    <w:r w:rsidR="00EC3847">
                      <w:rPr>
                        <w:rFonts w:asciiTheme="minorBidi" w:hAnsiTheme="minorBidi"/>
                        <w:sz w:val="16"/>
                        <w:szCs w:val="16"/>
                      </w:rPr>
                      <w:t>.</w:t>
                    </w:r>
                    <w:r w:rsidRPr="00476E86">
                      <w:rPr>
                        <w:rFonts w:asciiTheme="minorBidi" w:hAnsiTheme="minorBidi"/>
                        <w:sz w:val="16"/>
                        <w:szCs w:val="16"/>
                      </w:rPr>
                      <w:t xml:space="preserve"> City 31961, </w:t>
                    </w:r>
                  </w:p>
                  <w:p w14:paraId="53EDF061" w14:textId="3AD03BB6" w:rsidR="005F3A44" w:rsidRPr="00476E86" w:rsidRDefault="005F3A44" w:rsidP="005F3A44">
                    <w:pPr>
                      <w:spacing w:after="0"/>
                      <w:jc w:val="right"/>
                      <w:rPr>
                        <w:rFonts w:asciiTheme="minorBidi" w:hAnsiTheme="minorBidi"/>
                        <w:sz w:val="16"/>
                        <w:szCs w:val="16"/>
                      </w:rPr>
                    </w:pPr>
                    <w:r w:rsidRPr="00476E86">
                      <w:rPr>
                        <w:rFonts w:asciiTheme="minorBidi" w:hAnsiTheme="minorBidi"/>
                        <w:sz w:val="16"/>
                        <w:szCs w:val="16"/>
                      </w:rPr>
                      <w:t>Kingdom of Saudi Arabia</w:t>
                    </w:r>
                  </w:p>
                  <w:p w14:paraId="6A2B90D4" w14:textId="07681150" w:rsidR="005F3A44" w:rsidRPr="00476E86" w:rsidRDefault="005F3A44" w:rsidP="005F3A44">
                    <w:pPr>
                      <w:pStyle w:val="NormalWeb"/>
                      <w:spacing w:before="0" w:beforeAutospacing="0" w:after="75" w:afterAutospacing="0"/>
                      <w:jc w:val="right"/>
                      <w:textAlignment w:val="baseline"/>
                      <w:rPr>
                        <w:rFonts w:asciiTheme="minorBidi" w:hAnsiTheme="minorBidi" w:cstheme="minorBidi"/>
                        <w:sz w:val="16"/>
                        <w:szCs w:val="16"/>
                      </w:rPr>
                    </w:pPr>
                    <w:r w:rsidRPr="00476E86">
                      <w:rPr>
                        <w:rFonts w:asciiTheme="minorBidi" w:hAnsiTheme="minorBidi" w:cstheme="minorBidi"/>
                        <w:color w:val="000000"/>
                        <w:sz w:val="16"/>
                        <w:szCs w:val="16"/>
                      </w:rPr>
                      <w:t>Phone: +966 (13) 340 7999</w:t>
                    </w:r>
                    <w:r w:rsidRPr="00476E86">
                      <w:rPr>
                        <w:rFonts w:asciiTheme="minorBidi" w:hAnsiTheme="minorBidi" w:cstheme="minorBidi"/>
                        <w:color w:val="000000"/>
                        <w:sz w:val="16"/>
                        <w:szCs w:val="16"/>
                      </w:rPr>
                      <w:br/>
                      <w:t>Fax: +966 (13) 340 8999</w:t>
                    </w:r>
                    <w:r w:rsidRPr="00476E86">
                      <w:rPr>
                        <w:rFonts w:asciiTheme="minorBidi" w:hAnsiTheme="minorBidi" w:cstheme="minorBidi"/>
                        <w:color w:val="000000"/>
                        <w:sz w:val="16"/>
                        <w:szCs w:val="16"/>
                      </w:rPr>
                      <w:br/>
                    </w:r>
                  </w:p>
                  <w:p w14:paraId="245FFBD2" w14:textId="77777777" w:rsidR="005F3A44" w:rsidRPr="00476E86" w:rsidRDefault="005F3A44" w:rsidP="005F3A44">
                    <w:pPr>
                      <w:jc w:val="right"/>
                      <w:rPr>
                        <w:rFonts w:asciiTheme="minorBidi" w:hAnsiTheme="minorBidi"/>
                        <w:sz w:val="16"/>
                        <w:szCs w:val="16"/>
                      </w:rPr>
                    </w:pPr>
                  </w:p>
                </w:txbxContent>
              </v:textbox>
            </v:shape>
          </w:pict>
        </mc:Fallback>
      </mc:AlternateContent>
    </w:r>
    <w:r>
      <w:rPr>
        <w:rFonts w:asciiTheme="minorBidi" w:hAnsiTheme="minorBidi"/>
        <w:noProof/>
        <w:sz w:val="24"/>
        <w:szCs w:val="24"/>
      </w:rPr>
      <mc:AlternateContent>
        <mc:Choice Requires="wps">
          <w:drawing>
            <wp:anchor distT="0" distB="0" distL="114300" distR="114300" simplePos="0" relativeHeight="251649536" behindDoc="0" locked="0" layoutInCell="1" allowOverlap="1" wp14:anchorId="7C726E17" wp14:editId="036419C6">
              <wp:simplePos x="0" y="0"/>
              <wp:positionH relativeFrom="column">
                <wp:posOffset>1985645</wp:posOffset>
              </wp:positionH>
              <wp:positionV relativeFrom="paragraph">
                <wp:posOffset>36195</wp:posOffset>
              </wp:positionV>
              <wp:extent cx="2343150" cy="885825"/>
              <wp:effectExtent l="0" t="0" r="0" b="0"/>
              <wp:wrapNone/>
              <wp:docPr id="9" name="Text Box 9"/>
              <wp:cNvGraphicFramePr/>
              <a:graphic xmlns:a="http://schemas.openxmlformats.org/drawingml/2006/main">
                <a:graphicData uri="http://schemas.microsoft.com/office/word/2010/wordprocessingShape">
                  <wps:wsp>
                    <wps:cNvSpPr txBox="1"/>
                    <wps:spPr>
                      <a:xfrm>
                        <a:off x="0" y="0"/>
                        <a:ext cx="2343150" cy="885825"/>
                      </a:xfrm>
                      <a:prstGeom prst="rect">
                        <a:avLst/>
                      </a:prstGeom>
                      <a:noFill/>
                      <a:ln w="6350">
                        <a:noFill/>
                      </a:ln>
                    </wps:spPr>
                    <wps:txbx>
                      <w:txbxContent>
                        <w:p w14:paraId="3A7954E9" w14:textId="77777777" w:rsidR="005F3A44" w:rsidRPr="00C348F6" w:rsidRDefault="005F3A44" w:rsidP="005F3A44">
                          <w:pPr>
                            <w:spacing w:after="0"/>
                            <w:jc w:val="right"/>
                            <w:rPr>
                              <w:rFonts w:asciiTheme="minorBidi" w:hAnsiTheme="minorBidi"/>
                              <w:b/>
                              <w:bCs/>
                              <w:color w:val="ED7D31" w:themeColor="accent2"/>
                              <w:sz w:val="16"/>
                              <w:szCs w:val="16"/>
                            </w:rPr>
                          </w:pPr>
                          <w:r w:rsidRPr="00C348F6">
                            <w:rPr>
                              <w:rFonts w:asciiTheme="minorBidi" w:hAnsiTheme="minorBidi"/>
                              <w:b/>
                              <w:bCs/>
                              <w:color w:val="ED7D31" w:themeColor="accent2"/>
                              <w:sz w:val="16"/>
                              <w:szCs w:val="16"/>
                            </w:rPr>
                            <w:t>Rahima Office</w:t>
                          </w:r>
                        </w:p>
                        <w:p w14:paraId="5BBB30F4" w14:textId="0FEE250C" w:rsidR="005F3A44" w:rsidRPr="00EC3847" w:rsidRDefault="005F3A44" w:rsidP="005F3A44">
                          <w:pPr>
                            <w:spacing w:after="0"/>
                            <w:jc w:val="right"/>
                            <w:rPr>
                              <w:rFonts w:asciiTheme="minorBidi" w:hAnsiTheme="minorBidi"/>
                              <w:sz w:val="16"/>
                              <w:szCs w:val="16"/>
                            </w:rPr>
                          </w:pPr>
                          <w:r w:rsidRPr="00EC3847">
                            <w:rPr>
                              <w:rFonts w:asciiTheme="minorBidi" w:hAnsiTheme="minorBidi"/>
                              <w:sz w:val="16"/>
                              <w:szCs w:val="16"/>
                            </w:rPr>
                            <w:t xml:space="preserve">C.R. </w:t>
                          </w:r>
                          <w:r w:rsidR="00EF5B11">
                            <w:rPr>
                              <w:rFonts w:asciiTheme="minorBidi" w:hAnsiTheme="minorBidi"/>
                              <w:sz w:val="16"/>
                              <w:szCs w:val="16"/>
                            </w:rPr>
                            <w:t>2054001257</w:t>
                          </w:r>
                          <w:r w:rsidRPr="00EC3847">
                            <w:rPr>
                              <w:rFonts w:asciiTheme="minorBidi" w:hAnsiTheme="minorBidi"/>
                              <w:sz w:val="16"/>
                              <w:szCs w:val="16"/>
                            </w:rPr>
                            <w:t xml:space="preserve"> – P.O. Box 103, </w:t>
                          </w:r>
                        </w:p>
                        <w:p w14:paraId="3BE0D175" w14:textId="77777777" w:rsidR="00C348F6" w:rsidRDefault="005F3A44" w:rsidP="005F3A44">
                          <w:pPr>
                            <w:spacing w:after="0"/>
                            <w:jc w:val="right"/>
                            <w:rPr>
                              <w:rFonts w:asciiTheme="minorBidi" w:hAnsiTheme="minorBidi"/>
                              <w:sz w:val="16"/>
                              <w:szCs w:val="16"/>
                            </w:rPr>
                          </w:pPr>
                          <w:r w:rsidRPr="00EC3847">
                            <w:rPr>
                              <w:rFonts w:asciiTheme="minorBidi" w:hAnsiTheme="minorBidi"/>
                              <w:sz w:val="16"/>
                              <w:szCs w:val="16"/>
                            </w:rPr>
                            <w:t xml:space="preserve">Rahima 31941, </w:t>
                          </w:r>
                        </w:p>
                        <w:p w14:paraId="3751F754" w14:textId="3F6C6162" w:rsidR="005F3A44" w:rsidRPr="00EC3847" w:rsidRDefault="005F3A44" w:rsidP="005F3A44">
                          <w:pPr>
                            <w:spacing w:after="0"/>
                            <w:jc w:val="right"/>
                            <w:rPr>
                              <w:rFonts w:asciiTheme="minorBidi" w:hAnsiTheme="minorBidi"/>
                              <w:sz w:val="16"/>
                              <w:szCs w:val="16"/>
                            </w:rPr>
                          </w:pPr>
                          <w:r w:rsidRPr="00EC3847">
                            <w:rPr>
                              <w:rFonts w:asciiTheme="minorBidi" w:hAnsiTheme="minorBidi"/>
                              <w:sz w:val="16"/>
                              <w:szCs w:val="16"/>
                            </w:rPr>
                            <w:t>Kingdom of Saudi Arabia</w:t>
                          </w:r>
                        </w:p>
                        <w:p w14:paraId="7410265A" w14:textId="63636DEF" w:rsidR="005F3A44" w:rsidRPr="00476E86" w:rsidRDefault="005F3A44" w:rsidP="005F3A44">
                          <w:pPr>
                            <w:pStyle w:val="NormalWeb"/>
                            <w:spacing w:before="0" w:beforeAutospacing="0" w:after="75" w:afterAutospacing="0"/>
                            <w:jc w:val="right"/>
                            <w:textAlignment w:val="baseline"/>
                            <w:rPr>
                              <w:rFonts w:asciiTheme="minorBidi" w:hAnsiTheme="minorBidi" w:cstheme="minorBidi"/>
                              <w:sz w:val="16"/>
                              <w:szCs w:val="16"/>
                            </w:rPr>
                          </w:pPr>
                          <w:r w:rsidRPr="00EC3847">
                            <w:rPr>
                              <w:rFonts w:asciiTheme="minorBidi" w:hAnsiTheme="minorBidi" w:cstheme="minorBidi"/>
                              <w:color w:val="000000"/>
                              <w:sz w:val="16"/>
                              <w:szCs w:val="16"/>
                            </w:rPr>
                            <w:t>Phone: +966 (13) 668 1234</w:t>
                          </w:r>
                          <w:r w:rsidRPr="00EC3847">
                            <w:rPr>
                              <w:rFonts w:asciiTheme="minorBidi" w:hAnsiTheme="minorBidi" w:cstheme="minorBidi"/>
                              <w:color w:val="000000"/>
                              <w:sz w:val="16"/>
                              <w:szCs w:val="16"/>
                            </w:rPr>
                            <w:br/>
                            <w:t>Fax: +966 (13) 667 0714</w:t>
                          </w:r>
                          <w:r w:rsidRPr="00476E86">
                            <w:rPr>
                              <w:rFonts w:asciiTheme="minorBidi" w:hAnsiTheme="minorBidi" w:cstheme="minorBidi"/>
                              <w:color w:val="000000"/>
                              <w:sz w:val="16"/>
                              <w:szCs w:val="16"/>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26E17" id="Text Box 9" o:spid="_x0000_s1030" type="#_x0000_t202" style="position:absolute;margin-left:156.35pt;margin-top:2.85pt;width:184.5pt;height:69.7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" filled="f" stroked="f" strokeweight=".5pt">
              <v:textbox>
                <w:txbxContent>
                  <w:p w14:paraId="3A7954E9" w14:textId="77777777" w:rsidR="005F3A44" w:rsidRPr="00C348F6" w:rsidRDefault="005F3A44" w:rsidP="005F3A44">
                    <w:pPr>
                      <w:spacing w:after="0"/>
                      <w:jc w:val="right"/>
                      <w:rPr>
                        <w:rFonts w:asciiTheme="minorBidi" w:hAnsiTheme="minorBidi"/>
                        <w:b/>
                        <w:bCs/>
                        <w:color w:val="ED7D31" w:themeColor="accent2"/>
                        <w:sz w:val="16"/>
                        <w:szCs w:val="16"/>
                      </w:rPr>
                    </w:pPr>
                    <w:r w:rsidRPr="00C348F6">
                      <w:rPr>
                        <w:rFonts w:asciiTheme="minorBidi" w:hAnsiTheme="minorBidi"/>
                        <w:b/>
                        <w:bCs/>
                        <w:color w:val="ED7D31" w:themeColor="accent2"/>
                        <w:sz w:val="16"/>
                        <w:szCs w:val="16"/>
                      </w:rPr>
                      <w:t>Rahima Office</w:t>
                    </w:r>
                  </w:p>
                  <w:p w14:paraId="5BBB30F4" w14:textId="0FEE250C" w:rsidR="005F3A44" w:rsidRPr="00EC3847" w:rsidRDefault="005F3A44" w:rsidP="005F3A44">
                    <w:pPr>
                      <w:spacing w:after="0"/>
                      <w:jc w:val="right"/>
                      <w:rPr>
                        <w:rFonts w:asciiTheme="minorBidi" w:hAnsiTheme="minorBidi"/>
                        <w:sz w:val="16"/>
                        <w:szCs w:val="16"/>
                      </w:rPr>
                    </w:pPr>
                    <w:r w:rsidRPr="00EC3847">
                      <w:rPr>
                        <w:rFonts w:asciiTheme="minorBidi" w:hAnsiTheme="minorBidi"/>
                        <w:sz w:val="16"/>
                        <w:szCs w:val="16"/>
                      </w:rPr>
                      <w:t xml:space="preserve">C.R. </w:t>
                    </w:r>
                    <w:r w:rsidR="00EF5B11">
                      <w:rPr>
                        <w:rFonts w:asciiTheme="minorBidi" w:hAnsiTheme="minorBidi"/>
                        <w:sz w:val="16"/>
                        <w:szCs w:val="16"/>
                      </w:rPr>
                      <w:t>2054001257</w:t>
                    </w:r>
                    <w:r w:rsidRPr="00EC3847">
                      <w:rPr>
                        <w:rFonts w:asciiTheme="minorBidi" w:hAnsiTheme="minorBidi"/>
                        <w:sz w:val="16"/>
                        <w:szCs w:val="16"/>
                      </w:rPr>
                      <w:t xml:space="preserve"> – P.O. Box 103, </w:t>
                    </w:r>
                  </w:p>
                  <w:p w14:paraId="3BE0D175" w14:textId="77777777" w:rsidR="00C348F6" w:rsidRDefault="005F3A44" w:rsidP="005F3A44">
                    <w:pPr>
                      <w:spacing w:after="0"/>
                      <w:jc w:val="right"/>
                      <w:rPr>
                        <w:rFonts w:asciiTheme="minorBidi" w:hAnsiTheme="minorBidi"/>
                        <w:sz w:val="16"/>
                        <w:szCs w:val="16"/>
                      </w:rPr>
                    </w:pPr>
                    <w:r w:rsidRPr="00EC3847">
                      <w:rPr>
                        <w:rFonts w:asciiTheme="minorBidi" w:hAnsiTheme="minorBidi"/>
                        <w:sz w:val="16"/>
                        <w:szCs w:val="16"/>
                      </w:rPr>
                      <w:t xml:space="preserve">Rahima 31941, </w:t>
                    </w:r>
                  </w:p>
                  <w:p w14:paraId="3751F754" w14:textId="3F6C6162" w:rsidR="005F3A44" w:rsidRPr="00EC3847" w:rsidRDefault="005F3A44" w:rsidP="005F3A44">
                    <w:pPr>
                      <w:spacing w:after="0"/>
                      <w:jc w:val="right"/>
                      <w:rPr>
                        <w:rFonts w:asciiTheme="minorBidi" w:hAnsiTheme="minorBidi"/>
                        <w:sz w:val="16"/>
                        <w:szCs w:val="16"/>
                      </w:rPr>
                    </w:pPr>
                    <w:r w:rsidRPr="00EC3847">
                      <w:rPr>
                        <w:rFonts w:asciiTheme="minorBidi" w:hAnsiTheme="minorBidi"/>
                        <w:sz w:val="16"/>
                        <w:szCs w:val="16"/>
                      </w:rPr>
                      <w:t>Kingdom of Saudi Arabia</w:t>
                    </w:r>
                  </w:p>
                  <w:p w14:paraId="7410265A" w14:textId="63636DEF" w:rsidR="005F3A44" w:rsidRPr="00476E86" w:rsidRDefault="005F3A44" w:rsidP="005F3A44">
                    <w:pPr>
                      <w:pStyle w:val="NormalWeb"/>
                      <w:spacing w:before="0" w:beforeAutospacing="0" w:after="75" w:afterAutospacing="0"/>
                      <w:jc w:val="right"/>
                      <w:textAlignment w:val="baseline"/>
                      <w:rPr>
                        <w:rFonts w:asciiTheme="minorBidi" w:hAnsiTheme="minorBidi" w:cstheme="minorBidi"/>
                        <w:sz w:val="16"/>
                        <w:szCs w:val="16"/>
                      </w:rPr>
                    </w:pPr>
                    <w:r w:rsidRPr="00EC3847">
                      <w:rPr>
                        <w:rFonts w:asciiTheme="minorBidi" w:hAnsiTheme="minorBidi" w:cstheme="minorBidi"/>
                        <w:color w:val="000000"/>
                        <w:sz w:val="16"/>
                        <w:szCs w:val="16"/>
                      </w:rPr>
                      <w:t>Phone: +966 (13) 668 1234</w:t>
                    </w:r>
                    <w:r w:rsidRPr="00EC3847">
                      <w:rPr>
                        <w:rFonts w:asciiTheme="minorBidi" w:hAnsiTheme="minorBidi" w:cstheme="minorBidi"/>
                        <w:color w:val="000000"/>
                        <w:sz w:val="16"/>
                        <w:szCs w:val="16"/>
                      </w:rPr>
                      <w:br/>
                      <w:t>Fax: +966 (13) 667 0714</w:t>
                    </w:r>
                    <w:r w:rsidRPr="00476E86">
                      <w:rPr>
                        <w:rFonts w:asciiTheme="minorBidi" w:hAnsiTheme="minorBidi" w:cstheme="minorBidi"/>
                        <w:color w:val="000000"/>
                        <w:sz w:val="16"/>
                        <w:szCs w:val="16"/>
                      </w:rPr>
                      <w:br/>
                    </w:r>
                  </w:p>
                </w:txbxContent>
              </v:textbox>
            </v:shape>
          </w:pict>
        </mc:Fallback>
      </mc:AlternateContent>
    </w:r>
    <w:r w:rsidR="00C348F6">
      <w:rPr>
        <w:noProof/>
      </w:rPr>
      <w:drawing>
        <wp:anchor distT="0" distB="0" distL="114300" distR="114300" simplePos="0" relativeHeight="251654656" behindDoc="0" locked="0" layoutInCell="1" allowOverlap="1" wp14:anchorId="2AEB8B3A" wp14:editId="323D6E30">
          <wp:simplePos x="0" y="0"/>
          <wp:positionH relativeFrom="column">
            <wp:posOffset>-40005</wp:posOffset>
          </wp:positionH>
          <wp:positionV relativeFrom="paragraph">
            <wp:posOffset>374015</wp:posOffset>
          </wp:positionV>
          <wp:extent cx="234950" cy="2349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48F6">
      <w:rPr>
        <w:noProof/>
      </w:rPr>
      <w:drawing>
        <wp:anchor distT="0" distB="0" distL="114300" distR="114300" simplePos="0" relativeHeight="251658752" behindDoc="0" locked="0" layoutInCell="1" allowOverlap="1" wp14:anchorId="23BB95C7" wp14:editId="79B8F62F">
          <wp:simplePos x="0" y="0"/>
          <wp:positionH relativeFrom="column">
            <wp:posOffset>-40640</wp:posOffset>
          </wp:positionH>
          <wp:positionV relativeFrom="paragraph">
            <wp:posOffset>94615</wp:posOffset>
          </wp:positionV>
          <wp:extent cx="234950" cy="23495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48F6">
      <w:rPr>
        <w:rFonts w:asciiTheme="minorBidi" w:hAnsiTheme="minorBidi"/>
        <w:noProof/>
        <w:sz w:val="24"/>
        <w:szCs w:val="24"/>
      </w:rPr>
      <mc:AlternateContent>
        <mc:Choice Requires="wps">
          <w:drawing>
            <wp:anchor distT="0" distB="0" distL="114300" distR="114300" simplePos="0" relativeHeight="251664896" behindDoc="0" locked="0" layoutInCell="1" allowOverlap="1" wp14:anchorId="267FB516" wp14:editId="47C9659B">
              <wp:simplePos x="0" y="0"/>
              <wp:positionH relativeFrom="column">
                <wp:posOffset>124460</wp:posOffset>
              </wp:positionH>
              <wp:positionV relativeFrom="paragraph">
                <wp:posOffset>62610</wp:posOffset>
              </wp:positionV>
              <wp:extent cx="1530350" cy="31115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530350" cy="311150"/>
                      </a:xfrm>
                      <a:prstGeom prst="rect">
                        <a:avLst/>
                      </a:prstGeom>
                      <a:noFill/>
                      <a:ln w="6350">
                        <a:noFill/>
                      </a:ln>
                    </wps:spPr>
                    <wps:txbx>
                      <w:txbxContent>
                        <w:p w14:paraId="40D22EBB" w14:textId="4ABE1BFD" w:rsidR="00EC3847" w:rsidRPr="00476E86" w:rsidRDefault="00EC3847" w:rsidP="00EC3847">
                          <w:pPr>
                            <w:pStyle w:val="NormalWeb"/>
                            <w:spacing w:before="0" w:beforeAutospacing="0" w:after="75" w:afterAutospacing="0"/>
                            <w:textAlignment w:val="baseline"/>
                            <w:rPr>
                              <w:rFonts w:asciiTheme="minorBidi" w:hAnsiTheme="minorBidi" w:cstheme="minorBidi"/>
                              <w:sz w:val="16"/>
                              <w:szCs w:val="16"/>
                            </w:rPr>
                          </w:pPr>
                          <w:hyperlink r:id="rId3" w:history="1">
                            <w:r w:rsidRPr="00627157">
                              <w:rPr>
                                <w:rStyle w:val="Hyperlink"/>
                              </w:rPr>
                              <w:t>www.siscosaudi.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7FB516" id="Text Box 14" o:spid="_x0000_s1031" type="#_x0000_t202" style="position:absolute;margin-left:9.8pt;margin-top:4.95pt;width:120.5pt;height:24.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" filled="f" stroked="f" strokeweight=".5pt">
              <v:textbox>
                <w:txbxContent>
                  <w:p w14:paraId="40D22EBB" w14:textId="4ABE1BFD" w:rsidR="00EC3847" w:rsidRPr="00476E86" w:rsidRDefault="00EC3847" w:rsidP="00EC3847">
                    <w:pPr>
                      <w:pStyle w:val="NormalWeb"/>
                      <w:spacing w:before="0" w:beforeAutospacing="0" w:after="75" w:afterAutospacing="0"/>
                      <w:textAlignment w:val="baseline"/>
                      <w:rPr>
                        <w:rFonts w:asciiTheme="minorBidi" w:hAnsiTheme="minorBidi" w:cstheme="minorBidi"/>
                        <w:sz w:val="16"/>
                        <w:szCs w:val="16"/>
                      </w:rPr>
                    </w:pPr>
                    <w:hyperlink r:id="rId4" w:history="1">
                      <w:r w:rsidRPr="00627157">
                        <w:rPr>
                          <w:rStyle w:val="Hyperlink"/>
                        </w:rPr>
                        <w:t>www.siscosaudi.com</w:t>
                      </w:r>
                    </w:hyperlink>
                  </w:p>
                </w:txbxContent>
              </v:textbox>
            </v:shape>
          </w:pict>
        </mc:Fallback>
      </mc:AlternateContent>
    </w:r>
    <w:r w:rsidR="00EC3847">
      <w:t xml:space="preserve">     </w:t>
    </w:r>
  </w:p>
  <w:p w14:paraId="4EFBC355" w14:textId="3CB6419F" w:rsidR="005714F2" w:rsidRDefault="00EC3847" w:rsidP="00EC3847">
    <w:pPr>
      <w:pStyle w:val="Footer"/>
      <w:rPr>
        <w:rFonts w:asciiTheme="minorBidi" w:hAnsiTheme="minorBidi"/>
        <w:color w:val="000000"/>
        <w:sz w:val="18"/>
        <w:szCs w:val="18"/>
      </w:rPr>
    </w:pPr>
    <w:r>
      <w:t xml:space="preserve">     </w:t>
    </w:r>
  </w:p>
  <w:p w14:paraId="1FF7D728" w14:textId="3E2A1C9C" w:rsidR="005F3A44" w:rsidRDefault="00C348F6">
    <w:pPr>
      <w:pStyle w:val="Footer"/>
    </w:pPr>
    <w:r>
      <w:rPr>
        <w:rFonts w:asciiTheme="minorBidi" w:hAnsiTheme="minorBidi"/>
        <w:noProof/>
        <w:sz w:val="24"/>
        <w:szCs w:val="24"/>
      </w:rPr>
      <mc:AlternateContent>
        <mc:Choice Requires="wps">
          <w:drawing>
            <wp:anchor distT="0" distB="0" distL="114300" distR="114300" simplePos="0" relativeHeight="251670016" behindDoc="0" locked="0" layoutInCell="1" allowOverlap="1" wp14:anchorId="2D6A5948" wp14:editId="144BC0F4">
              <wp:simplePos x="0" y="0"/>
              <wp:positionH relativeFrom="column">
                <wp:posOffset>126365</wp:posOffset>
              </wp:positionH>
              <wp:positionV relativeFrom="paragraph">
                <wp:posOffset>70230</wp:posOffset>
              </wp:positionV>
              <wp:extent cx="1530350" cy="31115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530350" cy="311150"/>
                      </a:xfrm>
                      <a:prstGeom prst="rect">
                        <a:avLst/>
                      </a:prstGeom>
                      <a:noFill/>
                      <a:ln w="6350">
                        <a:noFill/>
                      </a:ln>
                    </wps:spPr>
                    <wps:txbx>
                      <w:txbxContent>
                        <w:p w14:paraId="005701A8" w14:textId="77777777" w:rsidR="00EC3847" w:rsidRDefault="00EC3847" w:rsidP="00EC3847">
                          <w:pPr>
                            <w:pStyle w:val="Footer"/>
                            <w:rPr>
                              <w:rFonts w:asciiTheme="minorBidi" w:hAnsiTheme="minorBidi"/>
                              <w:color w:val="000000"/>
                              <w:sz w:val="18"/>
                              <w:szCs w:val="18"/>
                            </w:rPr>
                          </w:pPr>
                          <w:hyperlink r:id="rId5" w:history="1">
                            <w:r w:rsidRPr="00627157">
                              <w:rPr>
                                <w:rStyle w:val="Hyperlink"/>
                                <w:rFonts w:asciiTheme="minorBidi" w:hAnsiTheme="minorBidi"/>
                                <w:sz w:val="18"/>
                                <w:szCs w:val="18"/>
                              </w:rPr>
                              <w:t>info@siscosaudi.com</w:t>
                            </w:r>
                          </w:hyperlink>
                        </w:p>
                        <w:p w14:paraId="6954F359" w14:textId="2B193019" w:rsidR="00EC3847" w:rsidRPr="00476E86" w:rsidRDefault="00EC3847" w:rsidP="00EC3847">
                          <w:pPr>
                            <w:pStyle w:val="NormalWeb"/>
                            <w:spacing w:before="0" w:beforeAutospacing="0" w:after="75" w:afterAutospacing="0"/>
                            <w:textAlignment w:val="baseline"/>
                            <w:rPr>
                              <w:rFonts w:asciiTheme="minorBidi" w:hAnsiTheme="minorBidi" w:cstheme="minorBidi"/>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6A5948" id="Text Box 16" o:spid="_x0000_s1032" type="#_x0000_t202" style="position:absolute;margin-left:9.95pt;margin-top:5.55pt;width:120.5pt;height:24.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" filled="f" stroked="f" strokeweight=".5pt">
              <v:textbox>
                <w:txbxContent>
                  <w:p w14:paraId="005701A8" w14:textId="77777777" w:rsidR="00EC3847" w:rsidRDefault="00EC3847" w:rsidP="00EC3847">
                    <w:pPr>
                      <w:pStyle w:val="Footer"/>
                      <w:rPr>
                        <w:rFonts w:asciiTheme="minorBidi" w:hAnsiTheme="minorBidi"/>
                        <w:color w:val="000000"/>
                        <w:sz w:val="18"/>
                        <w:szCs w:val="18"/>
                      </w:rPr>
                    </w:pPr>
                    <w:hyperlink r:id="rId6" w:history="1">
                      <w:r w:rsidRPr="00627157">
                        <w:rPr>
                          <w:rStyle w:val="Hyperlink"/>
                          <w:rFonts w:asciiTheme="minorBidi" w:hAnsiTheme="minorBidi"/>
                          <w:sz w:val="18"/>
                          <w:szCs w:val="18"/>
                        </w:rPr>
                        <w:t>info@siscosaudi.com</w:t>
                      </w:r>
                    </w:hyperlink>
                  </w:p>
                  <w:p w14:paraId="6954F359" w14:textId="2B193019" w:rsidR="00EC3847" w:rsidRPr="00476E86" w:rsidRDefault="00EC3847" w:rsidP="00EC3847">
                    <w:pPr>
                      <w:pStyle w:val="NormalWeb"/>
                      <w:spacing w:before="0" w:beforeAutospacing="0" w:after="75" w:afterAutospacing="0"/>
                      <w:textAlignment w:val="baseline"/>
                      <w:rPr>
                        <w:rFonts w:asciiTheme="minorBidi" w:hAnsiTheme="minorBidi" w:cstheme="minorBidi"/>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9000F7" w14:textId="77777777" w:rsidR="00490504" w:rsidRDefault="00490504" w:rsidP="00965645">
      <w:pPr>
        <w:spacing w:after="0" w:line="240" w:lineRule="auto"/>
      </w:pPr>
      <w:r>
        <w:separator/>
      </w:r>
    </w:p>
  </w:footnote>
  <w:footnote w:type="continuationSeparator" w:id="0">
    <w:p w14:paraId="1DD675F7" w14:textId="77777777" w:rsidR="00490504" w:rsidRDefault="00490504" w:rsidP="009656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5C08A" w14:textId="71471E63" w:rsidR="005714F2" w:rsidRDefault="0079178C">
    <w:pPr>
      <w:pStyle w:val="Header"/>
    </w:pPr>
    <w:r>
      <w:rPr>
        <w:noProof/>
      </w:rPr>
      <mc:AlternateContent>
        <mc:Choice Requires="wpg">
          <w:drawing>
            <wp:anchor distT="0" distB="0" distL="114300" distR="114300" simplePos="0" relativeHeight="251675136" behindDoc="0" locked="0" layoutInCell="1" allowOverlap="1" wp14:anchorId="5065AE61" wp14:editId="6AC694BE">
              <wp:simplePos x="0" y="0"/>
              <wp:positionH relativeFrom="margin">
                <wp:align>left</wp:align>
              </wp:positionH>
              <wp:positionV relativeFrom="paragraph">
                <wp:posOffset>-629285</wp:posOffset>
              </wp:positionV>
              <wp:extent cx="6483488" cy="1117600"/>
              <wp:effectExtent l="0" t="0" r="0" b="6350"/>
              <wp:wrapNone/>
              <wp:docPr id="19" name="Group 19"/>
              <wp:cNvGraphicFramePr/>
              <a:graphic xmlns:a="http://schemas.openxmlformats.org/drawingml/2006/main">
                <a:graphicData uri="http://schemas.microsoft.com/office/word/2010/wordprocessingGroup">
                  <wpg:wgp>
                    <wpg:cNvGrpSpPr/>
                    <wpg:grpSpPr>
                      <a:xfrm>
                        <a:off x="0" y="0"/>
                        <a:ext cx="6483488" cy="1117600"/>
                        <a:chOff x="0" y="0"/>
                        <a:chExt cx="6483488" cy="1117600"/>
                      </a:xfrm>
                    </wpg:grpSpPr>
                    <wps:wsp>
                      <wps:cNvPr id="7" name="Text Box 7"/>
                      <wps:cNvSpPr txBox="1"/>
                      <wps:spPr>
                        <a:xfrm>
                          <a:off x="3737113" y="0"/>
                          <a:ext cx="2746375" cy="1117600"/>
                        </a:xfrm>
                        <a:prstGeom prst="rect">
                          <a:avLst/>
                        </a:prstGeom>
                        <a:noFill/>
                        <a:ln w="6350">
                          <a:noFill/>
                        </a:ln>
                      </wps:spPr>
                      <wps:txbx>
                        <w:txbxContent>
                          <w:p w14:paraId="5EC44389" w14:textId="77777777" w:rsidR="0079178C" w:rsidRPr="00EC3847" w:rsidRDefault="0079178C" w:rsidP="0079178C">
                            <w:pPr>
                              <w:pStyle w:val="Header"/>
                              <w:jc w:val="right"/>
                              <w:textAlignment w:val="baseline"/>
                              <w:rPr>
                                <w:rFonts w:ascii="Roboto" w:hAnsi="Roboto"/>
                                <w:b/>
                                <w:bCs/>
                                <w:color w:val="ED7D31" w:themeColor="accent2"/>
                                <w:sz w:val="20"/>
                                <w:szCs w:val="20"/>
                              </w:rPr>
                            </w:pPr>
                            <w:r w:rsidRPr="00EC3847">
                              <w:rPr>
                                <w:rStyle w:val="HeaderChar"/>
                                <w:rFonts w:ascii="inherit" w:hAnsi="inherit"/>
                                <w:b/>
                                <w:bCs/>
                                <w:color w:val="ED7D31" w:themeColor="accent2"/>
                                <w:sz w:val="20"/>
                                <w:szCs w:val="20"/>
                                <w:bdr w:val="none" w:sz="0" w:space="0" w:color="auto" w:frame="1"/>
                              </w:rPr>
                              <w:t>Head Office</w:t>
                            </w:r>
                          </w:p>
                          <w:p w14:paraId="2A5FC74C" w14:textId="77777777" w:rsidR="0079178C" w:rsidRDefault="0079178C" w:rsidP="0079178C">
                            <w:pPr>
                              <w:pStyle w:val="Header"/>
                              <w:spacing w:after="75"/>
                              <w:jc w:val="right"/>
                              <w:textAlignment w:val="baseline"/>
                              <w:rPr>
                                <w:rFonts w:ascii="Roboto" w:hAnsi="Roboto"/>
                                <w:color w:val="323E4F" w:themeColor="text2" w:themeShade="BF"/>
                                <w:sz w:val="18"/>
                                <w:szCs w:val="18"/>
                              </w:rPr>
                            </w:pPr>
                            <w:r w:rsidRPr="0073617A">
                              <w:rPr>
                                <w:rFonts w:ascii="Roboto" w:hAnsi="Roboto"/>
                                <w:color w:val="323E4F" w:themeColor="text2" w:themeShade="BF"/>
                                <w:sz w:val="18"/>
                                <w:szCs w:val="18"/>
                              </w:rPr>
                              <w:t>NSH Tower</w:t>
                            </w:r>
                            <w:r>
                              <w:rPr>
                                <w:rFonts w:ascii="Roboto" w:hAnsi="Roboto"/>
                                <w:color w:val="323E4F" w:themeColor="text2" w:themeShade="BF"/>
                                <w:sz w:val="18"/>
                                <w:szCs w:val="18"/>
                              </w:rPr>
                              <w:t xml:space="preserve">, </w:t>
                            </w:r>
                            <w:r w:rsidRPr="0073617A">
                              <w:rPr>
                                <w:rFonts w:ascii="Roboto" w:hAnsi="Roboto"/>
                                <w:color w:val="323E4F" w:themeColor="text2" w:themeShade="BF"/>
                                <w:sz w:val="18"/>
                                <w:szCs w:val="18"/>
                              </w:rPr>
                              <w:t xml:space="preserve">King Fahd Road, </w:t>
                            </w:r>
                          </w:p>
                          <w:p w14:paraId="376D70FF" w14:textId="77777777" w:rsidR="0079178C" w:rsidRPr="0073617A" w:rsidRDefault="0079178C" w:rsidP="0079178C">
                            <w:pPr>
                              <w:pStyle w:val="Header"/>
                              <w:spacing w:after="75"/>
                              <w:jc w:val="right"/>
                              <w:textAlignment w:val="baseline"/>
                              <w:rPr>
                                <w:color w:val="323E4F" w:themeColor="text2" w:themeShade="BF"/>
                                <w:sz w:val="18"/>
                                <w:szCs w:val="18"/>
                              </w:rPr>
                            </w:pPr>
                            <w:r w:rsidRPr="0073617A">
                              <w:rPr>
                                <w:rFonts w:ascii="Roboto" w:hAnsi="Roboto"/>
                                <w:color w:val="323E4F" w:themeColor="text2" w:themeShade="BF"/>
                                <w:sz w:val="18"/>
                                <w:szCs w:val="18"/>
                              </w:rPr>
                              <w:t>Al Rakah Al Janubiyah, Al Khobar.</w:t>
                            </w:r>
                            <w:r w:rsidRPr="0073617A">
                              <w:rPr>
                                <w:rFonts w:ascii="Roboto" w:hAnsi="Roboto"/>
                                <w:color w:val="323E4F" w:themeColor="text2" w:themeShade="BF"/>
                                <w:sz w:val="18"/>
                                <w:szCs w:val="18"/>
                              </w:rPr>
                              <w:br/>
                              <w:t>Phone: +966 (13) 340 7999</w:t>
                            </w:r>
                            <w:r w:rsidRPr="0073617A">
                              <w:rPr>
                                <w:rFonts w:ascii="Roboto" w:hAnsi="Roboto"/>
                                <w:color w:val="323E4F" w:themeColor="text2" w:themeShade="BF"/>
                                <w:sz w:val="18"/>
                                <w:szCs w:val="18"/>
                              </w:rPr>
                              <w:br/>
                              <w:t>Fax: +966 (13) 340 8999</w:t>
                            </w:r>
                          </w:p>
                          <w:p w14:paraId="7C94BDED" w14:textId="77777777" w:rsidR="0079178C" w:rsidRPr="005714F2" w:rsidRDefault="0079178C" w:rsidP="0079178C">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8" name="Picture 1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23854"/>
                          <a:ext cx="1534160" cy="829945"/>
                        </a:xfrm>
                        <a:prstGeom prst="rect">
                          <a:avLst/>
                        </a:prstGeom>
                      </pic:spPr>
                    </pic:pic>
                  </wpg:wgp>
                </a:graphicData>
              </a:graphic>
            </wp:anchor>
          </w:drawing>
        </mc:Choice>
        <mc:Fallback>
          <w:pict>
            <v:group w14:anchorId="5065AE61" id="Group 19" o:spid="_x0000_s1026" style="position:absolute;margin-left:0;margin-top:-49.55pt;width:510.5pt;height:88pt;z-index:251675136;mso-position-horizontal:left;mso-position-horizontal-relative:margin" coordsize="64834,11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">
              <v:shapetype id="_x0000_t202" coordsize="21600,21600" o:spt="202" path="m,l,21600r21600,l21600,xe">
                <v:stroke joinstyle="miter"/>
                <v:path gradientshapeok="t" o:connecttype="rect"/>
              </v:shapetype>
              <v:shape id="Text Box 7" o:spid="_x0000_s1027" type="#_x0000_t202" style="position:absolute;left:37371;width:27463;height:1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5EC44389" w14:textId="77777777" w:rsidR="0079178C" w:rsidRPr="00EC3847" w:rsidRDefault="0079178C" w:rsidP="0079178C">
                      <w:pPr>
                        <w:pStyle w:val="Header"/>
                        <w:jc w:val="right"/>
                        <w:textAlignment w:val="baseline"/>
                        <w:rPr>
                          <w:rFonts w:ascii="Roboto" w:hAnsi="Roboto"/>
                          <w:b/>
                          <w:bCs/>
                          <w:color w:val="ED7D31" w:themeColor="accent2"/>
                          <w:sz w:val="20"/>
                          <w:szCs w:val="20"/>
                        </w:rPr>
                      </w:pPr>
                      <w:r w:rsidRPr="00EC3847">
                        <w:rPr>
                          <w:rStyle w:val="HeaderChar"/>
                          <w:rFonts w:ascii="inherit" w:hAnsi="inherit"/>
                          <w:b/>
                          <w:bCs/>
                          <w:color w:val="ED7D31" w:themeColor="accent2"/>
                          <w:sz w:val="20"/>
                          <w:szCs w:val="20"/>
                          <w:bdr w:val="none" w:sz="0" w:space="0" w:color="auto" w:frame="1"/>
                        </w:rPr>
                        <w:t>Head Office</w:t>
                      </w:r>
                    </w:p>
                    <w:p w14:paraId="2A5FC74C" w14:textId="77777777" w:rsidR="0079178C" w:rsidRDefault="0079178C" w:rsidP="0079178C">
                      <w:pPr>
                        <w:pStyle w:val="Header"/>
                        <w:spacing w:after="75"/>
                        <w:jc w:val="right"/>
                        <w:textAlignment w:val="baseline"/>
                        <w:rPr>
                          <w:rFonts w:ascii="Roboto" w:hAnsi="Roboto"/>
                          <w:color w:val="323E4F" w:themeColor="text2" w:themeShade="BF"/>
                          <w:sz w:val="18"/>
                          <w:szCs w:val="18"/>
                        </w:rPr>
                      </w:pPr>
                      <w:r w:rsidRPr="0073617A">
                        <w:rPr>
                          <w:rFonts w:ascii="Roboto" w:hAnsi="Roboto"/>
                          <w:color w:val="323E4F" w:themeColor="text2" w:themeShade="BF"/>
                          <w:sz w:val="18"/>
                          <w:szCs w:val="18"/>
                        </w:rPr>
                        <w:t>NSH Tower</w:t>
                      </w:r>
                      <w:r>
                        <w:rPr>
                          <w:rFonts w:ascii="Roboto" w:hAnsi="Roboto"/>
                          <w:color w:val="323E4F" w:themeColor="text2" w:themeShade="BF"/>
                          <w:sz w:val="18"/>
                          <w:szCs w:val="18"/>
                        </w:rPr>
                        <w:t xml:space="preserve">, </w:t>
                      </w:r>
                      <w:r w:rsidRPr="0073617A">
                        <w:rPr>
                          <w:rFonts w:ascii="Roboto" w:hAnsi="Roboto"/>
                          <w:color w:val="323E4F" w:themeColor="text2" w:themeShade="BF"/>
                          <w:sz w:val="18"/>
                          <w:szCs w:val="18"/>
                        </w:rPr>
                        <w:t xml:space="preserve">King Fahd Road, </w:t>
                      </w:r>
                    </w:p>
                    <w:p w14:paraId="376D70FF" w14:textId="77777777" w:rsidR="0079178C" w:rsidRPr="0073617A" w:rsidRDefault="0079178C" w:rsidP="0079178C">
                      <w:pPr>
                        <w:pStyle w:val="Header"/>
                        <w:spacing w:after="75"/>
                        <w:jc w:val="right"/>
                        <w:textAlignment w:val="baseline"/>
                        <w:rPr>
                          <w:color w:val="323E4F" w:themeColor="text2" w:themeShade="BF"/>
                          <w:sz w:val="18"/>
                          <w:szCs w:val="18"/>
                        </w:rPr>
                      </w:pPr>
                      <w:r w:rsidRPr="0073617A">
                        <w:rPr>
                          <w:rFonts w:ascii="Roboto" w:hAnsi="Roboto"/>
                          <w:color w:val="323E4F" w:themeColor="text2" w:themeShade="BF"/>
                          <w:sz w:val="18"/>
                          <w:szCs w:val="18"/>
                        </w:rPr>
                        <w:t>Al Rakah Al Janubiyah, Al Khobar.</w:t>
                      </w:r>
                      <w:r w:rsidRPr="0073617A">
                        <w:rPr>
                          <w:rFonts w:ascii="Roboto" w:hAnsi="Roboto"/>
                          <w:color w:val="323E4F" w:themeColor="text2" w:themeShade="BF"/>
                          <w:sz w:val="18"/>
                          <w:szCs w:val="18"/>
                        </w:rPr>
                        <w:br/>
                        <w:t>Phone: +966 (13) 340 7999</w:t>
                      </w:r>
                      <w:r w:rsidRPr="0073617A">
                        <w:rPr>
                          <w:rFonts w:ascii="Roboto" w:hAnsi="Roboto"/>
                          <w:color w:val="323E4F" w:themeColor="text2" w:themeShade="BF"/>
                          <w:sz w:val="18"/>
                          <w:szCs w:val="18"/>
                        </w:rPr>
                        <w:br/>
                        <w:t>Fax: +966 (13) 340 8999</w:t>
                      </w:r>
                    </w:p>
                    <w:p w14:paraId="7C94BDED" w14:textId="77777777" w:rsidR="0079178C" w:rsidRPr="005714F2" w:rsidRDefault="0079178C" w:rsidP="0079178C">
                      <w:pPr>
                        <w:rPr>
                          <w:sz w:val="20"/>
                          <w:szCs w:val="2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8" type="#_x0000_t75" style="position:absolute;top:238;width:15341;height:8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">
                <v:imagedata r:id="rId2" o:title=""/>
              </v:shape>
              <w10:wrap anchorx="margin"/>
            </v:group>
          </w:pict>
        </mc:Fallback>
      </mc:AlternateContent>
    </w:r>
  </w:p>
  <w:p w14:paraId="7CDBB978" w14:textId="77853994" w:rsidR="005714F2" w:rsidRDefault="005714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60DE1"/>
    <w:multiLevelType w:val="multilevel"/>
    <w:tmpl w:val="3EBAD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D6174A"/>
    <w:multiLevelType w:val="hybridMultilevel"/>
    <w:tmpl w:val="5C7A0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C15436"/>
    <w:multiLevelType w:val="hybridMultilevel"/>
    <w:tmpl w:val="B0DED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F26BC9"/>
    <w:multiLevelType w:val="multilevel"/>
    <w:tmpl w:val="98208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5D4774"/>
    <w:multiLevelType w:val="multilevel"/>
    <w:tmpl w:val="EC46C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0C2AE0"/>
    <w:multiLevelType w:val="hybridMultilevel"/>
    <w:tmpl w:val="963E3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130EDB"/>
    <w:multiLevelType w:val="hybridMultilevel"/>
    <w:tmpl w:val="15801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6220AF"/>
    <w:multiLevelType w:val="hybridMultilevel"/>
    <w:tmpl w:val="077A2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6E85D0A"/>
    <w:multiLevelType w:val="hybridMultilevel"/>
    <w:tmpl w:val="2772B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DF482A"/>
    <w:multiLevelType w:val="multilevel"/>
    <w:tmpl w:val="7F8ED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964977"/>
    <w:multiLevelType w:val="multilevel"/>
    <w:tmpl w:val="37365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F0E0EA2"/>
    <w:multiLevelType w:val="multilevel"/>
    <w:tmpl w:val="0A3E6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10020161">
    <w:abstractNumId w:val="6"/>
  </w:num>
  <w:num w:numId="2" w16cid:durableId="1602453366">
    <w:abstractNumId w:val="7"/>
  </w:num>
  <w:num w:numId="3" w16cid:durableId="1666515248">
    <w:abstractNumId w:val="5"/>
  </w:num>
  <w:num w:numId="4" w16cid:durableId="1389106622">
    <w:abstractNumId w:val="2"/>
  </w:num>
  <w:num w:numId="5" w16cid:durableId="575676699">
    <w:abstractNumId w:val="1"/>
  </w:num>
  <w:num w:numId="6" w16cid:durableId="760955746">
    <w:abstractNumId w:val="8"/>
  </w:num>
  <w:num w:numId="7" w16cid:durableId="1750883441">
    <w:abstractNumId w:val="3"/>
  </w:num>
  <w:num w:numId="8" w16cid:durableId="2077389818">
    <w:abstractNumId w:val="4"/>
  </w:num>
  <w:num w:numId="9" w16cid:durableId="1920090498">
    <w:abstractNumId w:val="0"/>
  </w:num>
  <w:num w:numId="10" w16cid:durableId="1609046700">
    <w:abstractNumId w:val="10"/>
  </w:num>
  <w:num w:numId="11" w16cid:durableId="331103509">
    <w:abstractNumId w:val="9"/>
  </w:num>
  <w:num w:numId="12" w16cid:durableId="164431181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E2tzA0MDKxMLZU0lEKTi0uzszPAykwrQUAR1+M4SwAAAA="/>
  </w:docVars>
  <w:rsids>
    <w:rsidRoot w:val="00965645"/>
    <w:rsid w:val="000024DC"/>
    <w:rsid w:val="00003FD7"/>
    <w:rsid w:val="00013B03"/>
    <w:rsid w:val="0002096D"/>
    <w:rsid w:val="00025C2D"/>
    <w:rsid w:val="000304E6"/>
    <w:rsid w:val="00030628"/>
    <w:rsid w:val="00032357"/>
    <w:rsid w:val="00040F13"/>
    <w:rsid w:val="00042D2E"/>
    <w:rsid w:val="000532A7"/>
    <w:rsid w:val="0005360D"/>
    <w:rsid w:val="0005692E"/>
    <w:rsid w:val="00060BE3"/>
    <w:rsid w:val="00064AF6"/>
    <w:rsid w:val="00067E42"/>
    <w:rsid w:val="00070B6E"/>
    <w:rsid w:val="00070CF1"/>
    <w:rsid w:val="00073495"/>
    <w:rsid w:val="00077A5E"/>
    <w:rsid w:val="00084861"/>
    <w:rsid w:val="00095067"/>
    <w:rsid w:val="000975BD"/>
    <w:rsid w:val="000A0D43"/>
    <w:rsid w:val="000A15C3"/>
    <w:rsid w:val="000D0DEC"/>
    <w:rsid w:val="000E6A9F"/>
    <w:rsid w:val="000F52FF"/>
    <w:rsid w:val="00102694"/>
    <w:rsid w:val="00106F09"/>
    <w:rsid w:val="0011702C"/>
    <w:rsid w:val="0012130C"/>
    <w:rsid w:val="00123924"/>
    <w:rsid w:val="001264E8"/>
    <w:rsid w:val="001321E1"/>
    <w:rsid w:val="0013453D"/>
    <w:rsid w:val="00152292"/>
    <w:rsid w:val="00162BAA"/>
    <w:rsid w:val="00171FD7"/>
    <w:rsid w:val="00185915"/>
    <w:rsid w:val="001A545D"/>
    <w:rsid w:val="001C1397"/>
    <w:rsid w:val="001C1858"/>
    <w:rsid w:val="001C69F2"/>
    <w:rsid w:val="001D2A02"/>
    <w:rsid w:val="001D7DF4"/>
    <w:rsid w:val="001E0068"/>
    <w:rsid w:val="001E2949"/>
    <w:rsid w:val="001E7E9D"/>
    <w:rsid w:val="001F5830"/>
    <w:rsid w:val="001F6290"/>
    <w:rsid w:val="0020289A"/>
    <w:rsid w:val="002038FF"/>
    <w:rsid w:val="00211373"/>
    <w:rsid w:val="00220A94"/>
    <w:rsid w:val="002261B0"/>
    <w:rsid w:val="00227908"/>
    <w:rsid w:val="00243510"/>
    <w:rsid w:val="002477E8"/>
    <w:rsid w:val="00267BD3"/>
    <w:rsid w:val="0027371A"/>
    <w:rsid w:val="00277C02"/>
    <w:rsid w:val="002856E5"/>
    <w:rsid w:val="00292F4C"/>
    <w:rsid w:val="002A74A3"/>
    <w:rsid w:val="002B1D6A"/>
    <w:rsid w:val="002B494A"/>
    <w:rsid w:val="002B5676"/>
    <w:rsid w:val="002C061F"/>
    <w:rsid w:val="002C6E70"/>
    <w:rsid w:val="002D1098"/>
    <w:rsid w:val="002E1243"/>
    <w:rsid w:val="002E2606"/>
    <w:rsid w:val="002F5B4B"/>
    <w:rsid w:val="00302032"/>
    <w:rsid w:val="00303C1E"/>
    <w:rsid w:val="0032098A"/>
    <w:rsid w:val="00325018"/>
    <w:rsid w:val="003254D6"/>
    <w:rsid w:val="00332137"/>
    <w:rsid w:val="00344E38"/>
    <w:rsid w:val="00345043"/>
    <w:rsid w:val="00347FB8"/>
    <w:rsid w:val="00357F5C"/>
    <w:rsid w:val="00361879"/>
    <w:rsid w:val="00363B74"/>
    <w:rsid w:val="00365795"/>
    <w:rsid w:val="0037609C"/>
    <w:rsid w:val="0038525C"/>
    <w:rsid w:val="00391051"/>
    <w:rsid w:val="0039111F"/>
    <w:rsid w:val="00391725"/>
    <w:rsid w:val="00393349"/>
    <w:rsid w:val="00395374"/>
    <w:rsid w:val="003A2292"/>
    <w:rsid w:val="003A4772"/>
    <w:rsid w:val="003B0439"/>
    <w:rsid w:val="003B1D73"/>
    <w:rsid w:val="003D2BF6"/>
    <w:rsid w:val="003D3F28"/>
    <w:rsid w:val="003D4428"/>
    <w:rsid w:val="003D688B"/>
    <w:rsid w:val="003F1FBB"/>
    <w:rsid w:val="003F5EB6"/>
    <w:rsid w:val="003F7995"/>
    <w:rsid w:val="00405266"/>
    <w:rsid w:val="00405BEC"/>
    <w:rsid w:val="00406649"/>
    <w:rsid w:val="00414459"/>
    <w:rsid w:val="00415C45"/>
    <w:rsid w:val="00416133"/>
    <w:rsid w:val="00435958"/>
    <w:rsid w:val="00437AA6"/>
    <w:rsid w:val="0044060C"/>
    <w:rsid w:val="00450997"/>
    <w:rsid w:val="00451078"/>
    <w:rsid w:val="00454C31"/>
    <w:rsid w:val="00457831"/>
    <w:rsid w:val="00463C3A"/>
    <w:rsid w:val="00470AA2"/>
    <w:rsid w:val="00476E86"/>
    <w:rsid w:val="00483B1B"/>
    <w:rsid w:val="00484C34"/>
    <w:rsid w:val="00484ECC"/>
    <w:rsid w:val="00487AB4"/>
    <w:rsid w:val="00490504"/>
    <w:rsid w:val="004A404F"/>
    <w:rsid w:val="004D1F82"/>
    <w:rsid w:val="004D371D"/>
    <w:rsid w:val="004D6706"/>
    <w:rsid w:val="004F118E"/>
    <w:rsid w:val="00515878"/>
    <w:rsid w:val="005229BF"/>
    <w:rsid w:val="005326ED"/>
    <w:rsid w:val="005424C9"/>
    <w:rsid w:val="0054779E"/>
    <w:rsid w:val="00550F1E"/>
    <w:rsid w:val="005640AA"/>
    <w:rsid w:val="0056634A"/>
    <w:rsid w:val="00570339"/>
    <w:rsid w:val="005714F2"/>
    <w:rsid w:val="005820D3"/>
    <w:rsid w:val="00583739"/>
    <w:rsid w:val="00586922"/>
    <w:rsid w:val="00586DFC"/>
    <w:rsid w:val="0059113A"/>
    <w:rsid w:val="00591C57"/>
    <w:rsid w:val="00592D8C"/>
    <w:rsid w:val="005930B3"/>
    <w:rsid w:val="00595C00"/>
    <w:rsid w:val="00596F59"/>
    <w:rsid w:val="005A0F3E"/>
    <w:rsid w:val="005A4002"/>
    <w:rsid w:val="005A446E"/>
    <w:rsid w:val="005B47EC"/>
    <w:rsid w:val="005D0866"/>
    <w:rsid w:val="005D096C"/>
    <w:rsid w:val="005D0D8B"/>
    <w:rsid w:val="005D5302"/>
    <w:rsid w:val="005E167D"/>
    <w:rsid w:val="005F3A44"/>
    <w:rsid w:val="005F4E7C"/>
    <w:rsid w:val="00603691"/>
    <w:rsid w:val="00612B26"/>
    <w:rsid w:val="0061441D"/>
    <w:rsid w:val="00614B26"/>
    <w:rsid w:val="00616C25"/>
    <w:rsid w:val="00616C52"/>
    <w:rsid w:val="00616CD5"/>
    <w:rsid w:val="006202D4"/>
    <w:rsid w:val="00621004"/>
    <w:rsid w:val="00633366"/>
    <w:rsid w:val="00645907"/>
    <w:rsid w:val="006513C3"/>
    <w:rsid w:val="00653013"/>
    <w:rsid w:val="006601CB"/>
    <w:rsid w:val="006810BA"/>
    <w:rsid w:val="006A1454"/>
    <w:rsid w:val="006B31F4"/>
    <w:rsid w:val="006B33A4"/>
    <w:rsid w:val="006B5AAF"/>
    <w:rsid w:val="006C4942"/>
    <w:rsid w:val="006D1003"/>
    <w:rsid w:val="006D3DB3"/>
    <w:rsid w:val="006E496F"/>
    <w:rsid w:val="006F2070"/>
    <w:rsid w:val="006F22C6"/>
    <w:rsid w:val="006F4AFE"/>
    <w:rsid w:val="006F4CCF"/>
    <w:rsid w:val="006F5783"/>
    <w:rsid w:val="0070245E"/>
    <w:rsid w:val="007172A9"/>
    <w:rsid w:val="00730DC2"/>
    <w:rsid w:val="0073561C"/>
    <w:rsid w:val="00735E11"/>
    <w:rsid w:val="0073617A"/>
    <w:rsid w:val="00747755"/>
    <w:rsid w:val="0075113C"/>
    <w:rsid w:val="00752663"/>
    <w:rsid w:val="0075334F"/>
    <w:rsid w:val="00755262"/>
    <w:rsid w:val="00766792"/>
    <w:rsid w:val="00773A00"/>
    <w:rsid w:val="0077615E"/>
    <w:rsid w:val="00780251"/>
    <w:rsid w:val="007848C9"/>
    <w:rsid w:val="0079178C"/>
    <w:rsid w:val="007B1C3D"/>
    <w:rsid w:val="007B39CD"/>
    <w:rsid w:val="007B6727"/>
    <w:rsid w:val="007C360F"/>
    <w:rsid w:val="007D1E61"/>
    <w:rsid w:val="007D4ECC"/>
    <w:rsid w:val="007E2C72"/>
    <w:rsid w:val="007E4D01"/>
    <w:rsid w:val="007F00FD"/>
    <w:rsid w:val="007F5E25"/>
    <w:rsid w:val="007F6FEC"/>
    <w:rsid w:val="008015E7"/>
    <w:rsid w:val="0080539D"/>
    <w:rsid w:val="008154DF"/>
    <w:rsid w:val="00815B54"/>
    <w:rsid w:val="00837734"/>
    <w:rsid w:val="0084225A"/>
    <w:rsid w:val="0085291F"/>
    <w:rsid w:val="008608F6"/>
    <w:rsid w:val="0087090D"/>
    <w:rsid w:val="00870A24"/>
    <w:rsid w:val="008716DF"/>
    <w:rsid w:val="008861C2"/>
    <w:rsid w:val="008862C1"/>
    <w:rsid w:val="00893CE9"/>
    <w:rsid w:val="00894DE7"/>
    <w:rsid w:val="008A4A22"/>
    <w:rsid w:val="008B1D32"/>
    <w:rsid w:val="008B70A4"/>
    <w:rsid w:val="008C34AC"/>
    <w:rsid w:val="008E48B7"/>
    <w:rsid w:val="008E4AEC"/>
    <w:rsid w:val="008E6B0B"/>
    <w:rsid w:val="008F28B8"/>
    <w:rsid w:val="008F7867"/>
    <w:rsid w:val="00901B90"/>
    <w:rsid w:val="00926CF1"/>
    <w:rsid w:val="00932B67"/>
    <w:rsid w:val="00943526"/>
    <w:rsid w:val="009451BE"/>
    <w:rsid w:val="00963DDF"/>
    <w:rsid w:val="00965645"/>
    <w:rsid w:val="00971D47"/>
    <w:rsid w:val="00976C0D"/>
    <w:rsid w:val="0097766B"/>
    <w:rsid w:val="00981294"/>
    <w:rsid w:val="00981843"/>
    <w:rsid w:val="00996F83"/>
    <w:rsid w:val="009973C0"/>
    <w:rsid w:val="009A09F5"/>
    <w:rsid w:val="009A181F"/>
    <w:rsid w:val="009B11DA"/>
    <w:rsid w:val="009B57C8"/>
    <w:rsid w:val="009C1590"/>
    <w:rsid w:val="009C1B03"/>
    <w:rsid w:val="009C2A96"/>
    <w:rsid w:val="009C548B"/>
    <w:rsid w:val="009D569E"/>
    <w:rsid w:val="009E0D98"/>
    <w:rsid w:val="009E747A"/>
    <w:rsid w:val="00A00ECB"/>
    <w:rsid w:val="00A030BF"/>
    <w:rsid w:val="00A075FB"/>
    <w:rsid w:val="00A12810"/>
    <w:rsid w:val="00A2581B"/>
    <w:rsid w:val="00A31F88"/>
    <w:rsid w:val="00A32F87"/>
    <w:rsid w:val="00A36141"/>
    <w:rsid w:val="00A51573"/>
    <w:rsid w:val="00A547F8"/>
    <w:rsid w:val="00A563D3"/>
    <w:rsid w:val="00A5702A"/>
    <w:rsid w:val="00A577BA"/>
    <w:rsid w:val="00A8006E"/>
    <w:rsid w:val="00A86307"/>
    <w:rsid w:val="00AA7F7D"/>
    <w:rsid w:val="00AB1CBE"/>
    <w:rsid w:val="00AB498D"/>
    <w:rsid w:val="00AB74D8"/>
    <w:rsid w:val="00AC0B91"/>
    <w:rsid w:val="00AC2D86"/>
    <w:rsid w:val="00AC4FCD"/>
    <w:rsid w:val="00AD1BC8"/>
    <w:rsid w:val="00AD7B25"/>
    <w:rsid w:val="00AE7F26"/>
    <w:rsid w:val="00AF2341"/>
    <w:rsid w:val="00AF5731"/>
    <w:rsid w:val="00B04DA2"/>
    <w:rsid w:val="00B1305F"/>
    <w:rsid w:val="00B25D57"/>
    <w:rsid w:val="00B27B62"/>
    <w:rsid w:val="00B42952"/>
    <w:rsid w:val="00B5375D"/>
    <w:rsid w:val="00B642A4"/>
    <w:rsid w:val="00B646C7"/>
    <w:rsid w:val="00B6632C"/>
    <w:rsid w:val="00B7629A"/>
    <w:rsid w:val="00B83444"/>
    <w:rsid w:val="00B840E7"/>
    <w:rsid w:val="00B8417A"/>
    <w:rsid w:val="00B85C37"/>
    <w:rsid w:val="00B86E62"/>
    <w:rsid w:val="00B90617"/>
    <w:rsid w:val="00B97D05"/>
    <w:rsid w:val="00BC3805"/>
    <w:rsid w:val="00BD32F9"/>
    <w:rsid w:val="00BD69E6"/>
    <w:rsid w:val="00BD6A33"/>
    <w:rsid w:val="00BE18D8"/>
    <w:rsid w:val="00BE47BF"/>
    <w:rsid w:val="00C079D4"/>
    <w:rsid w:val="00C256FF"/>
    <w:rsid w:val="00C339E1"/>
    <w:rsid w:val="00C348F6"/>
    <w:rsid w:val="00C34A56"/>
    <w:rsid w:val="00C417E0"/>
    <w:rsid w:val="00C43979"/>
    <w:rsid w:val="00C4458F"/>
    <w:rsid w:val="00C454DE"/>
    <w:rsid w:val="00C50C14"/>
    <w:rsid w:val="00C518A4"/>
    <w:rsid w:val="00C52B81"/>
    <w:rsid w:val="00C61513"/>
    <w:rsid w:val="00C629DE"/>
    <w:rsid w:val="00C64237"/>
    <w:rsid w:val="00C67CFB"/>
    <w:rsid w:val="00C82260"/>
    <w:rsid w:val="00C85C7C"/>
    <w:rsid w:val="00C94EBB"/>
    <w:rsid w:val="00CA0F43"/>
    <w:rsid w:val="00CA4536"/>
    <w:rsid w:val="00CA4ED1"/>
    <w:rsid w:val="00CB0D42"/>
    <w:rsid w:val="00CD32E1"/>
    <w:rsid w:val="00CD6F8E"/>
    <w:rsid w:val="00CE05A7"/>
    <w:rsid w:val="00CF22D5"/>
    <w:rsid w:val="00CF447E"/>
    <w:rsid w:val="00D05A63"/>
    <w:rsid w:val="00D070D1"/>
    <w:rsid w:val="00D11143"/>
    <w:rsid w:val="00D13424"/>
    <w:rsid w:val="00D14F5D"/>
    <w:rsid w:val="00D15585"/>
    <w:rsid w:val="00D171F1"/>
    <w:rsid w:val="00D25526"/>
    <w:rsid w:val="00D36DBD"/>
    <w:rsid w:val="00D374E3"/>
    <w:rsid w:val="00D37F2C"/>
    <w:rsid w:val="00D406D8"/>
    <w:rsid w:val="00D42D13"/>
    <w:rsid w:val="00D43A61"/>
    <w:rsid w:val="00D44D60"/>
    <w:rsid w:val="00D656C5"/>
    <w:rsid w:val="00D672BE"/>
    <w:rsid w:val="00D76DB2"/>
    <w:rsid w:val="00D776D8"/>
    <w:rsid w:val="00D807B7"/>
    <w:rsid w:val="00D8275C"/>
    <w:rsid w:val="00D84A17"/>
    <w:rsid w:val="00D900A9"/>
    <w:rsid w:val="00D90675"/>
    <w:rsid w:val="00D92758"/>
    <w:rsid w:val="00D956DE"/>
    <w:rsid w:val="00D96A86"/>
    <w:rsid w:val="00D96BAD"/>
    <w:rsid w:val="00DA65F0"/>
    <w:rsid w:val="00DB5F7C"/>
    <w:rsid w:val="00DC49D7"/>
    <w:rsid w:val="00DD3643"/>
    <w:rsid w:val="00DF703C"/>
    <w:rsid w:val="00E01118"/>
    <w:rsid w:val="00E048DB"/>
    <w:rsid w:val="00E057A8"/>
    <w:rsid w:val="00E1087E"/>
    <w:rsid w:val="00E21663"/>
    <w:rsid w:val="00E241E2"/>
    <w:rsid w:val="00E30F0D"/>
    <w:rsid w:val="00E41F84"/>
    <w:rsid w:val="00E665AF"/>
    <w:rsid w:val="00E67813"/>
    <w:rsid w:val="00E71F48"/>
    <w:rsid w:val="00E75BE1"/>
    <w:rsid w:val="00E75C35"/>
    <w:rsid w:val="00E7652D"/>
    <w:rsid w:val="00E821ED"/>
    <w:rsid w:val="00E82DA7"/>
    <w:rsid w:val="00E90005"/>
    <w:rsid w:val="00E9251F"/>
    <w:rsid w:val="00E93A03"/>
    <w:rsid w:val="00E948BB"/>
    <w:rsid w:val="00EB0045"/>
    <w:rsid w:val="00EB4A02"/>
    <w:rsid w:val="00EB6521"/>
    <w:rsid w:val="00EB68A0"/>
    <w:rsid w:val="00EC3452"/>
    <w:rsid w:val="00EC3847"/>
    <w:rsid w:val="00EC577A"/>
    <w:rsid w:val="00EC7003"/>
    <w:rsid w:val="00ED0566"/>
    <w:rsid w:val="00ED42B7"/>
    <w:rsid w:val="00ED786D"/>
    <w:rsid w:val="00EE1853"/>
    <w:rsid w:val="00EE362E"/>
    <w:rsid w:val="00EF5B11"/>
    <w:rsid w:val="00F2746C"/>
    <w:rsid w:val="00F33425"/>
    <w:rsid w:val="00F42D22"/>
    <w:rsid w:val="00F60160"/>
    <w:rsid w:val="00F65504"/>
    <w:rsid w:val="00F717B7"/>
    <w:rsid w:val="00F93A7C"/>
    <w:rsid w:val="00FA07F8"/>
    <w:rsid w:val="00FA6A50"/>
    <w:rsid w:val="00FB1A35"/>
    <w:rsid w:val="00FB412B"/>
    <w:rsid w:val="00FB4CA3"/>
    <w:rsid w:val="00FC03A0"/>
    <w:rsid w:val="00FC1C88"/>
    <w:rsid w:val="00FC3BD1"/>
    <w:rsid w:val="00FC42F9"/>
    <w:rsid w:val="00FC6600"/>
    <w:rsid w:val="00FE00F1"/>
  </w:rsids>
  <m:mathPr>
    <m:mathFont m:val="Cambria Math"/>
    <m:brkBin m:val="before"/>
    <m:brkBinSub m:val="--"/>
    <m:smallFrac m:val="0"/>
    <m:dispDef/>
    <m:lMargin m:val="0"/>
    <m:rMargin m:val="0"/>
    <m:defJc m:val="centerGroup"/>
    <m:wrapIndent m:val="1440"/>
    <m:intLim m:val="subSup"/>
    <m:naryLim m:val="undOvr"/>
  </m:mathPr>
  <w:themeFontLang w:val="en-PH"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CF82D"/>
  <w15:chartTrackingRefBased/>
  <w15:docId w15:val="{477DD98E-E47B-4156-BE37-C9D7D4A9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6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56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5645"/>
  </w:style>
  <w:style w:type="paragraph" w:styleId="Footer">
    <w:name w:val="footer"/>
    <w:basedOn w:val="Normal"/>
    <w:link w:val="FooterChar"/>
    <w:uiPriority w:val="99"/>
    <w:unhideWhenUsed/>
    <w:rsid w:val="009656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5645"/>
  </w:style>
  <w:style w:type="table" w:styleId="TableGrid">
    <w:name w:val="Table Grid"/>
    <w:basedOn w:val="TableNormal"/>
    <w:uiPriority w:val="39"/>
    <w:rsid w:val="00965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0566"/>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Strong">
    <w:name w:val="Strong"/>
    <w:basedOn w:val="DefaultParagraphFont"/>
    <w:uiPriority w:val="22"/>
    <w:qFormat/>
    <w:rsid w:val="00ED0566"/>
    <w:rPr>
      <w:b/>
      <w:bCs/>
    </w:rPr>
  </w:style>
  <w:style w:type="character" w:styleId="Hyperlink">
    <w:name w:val="Hyperlink"/>
    <w:basedOn w:val="DefaultParagraphFont"/>
    <w:uiPriority w:val="99"/>
    <w:unhideWhenUsed/>
    <w:rsid w:val="00227908"/>
    <w:rPr>
      <w:color w:val="0563C1" w:themeColor="hyperlink"/>
      <w:u w:val="single"/>
    </w:rPr>
  </w:style>
  <w:style w:type="character" w:styleId="UnresolvedMention">
    <w:name w:val="Unresolved Mention"/>
    <w:basedOn w:val="DefaultParagraphFont"/>
    <w:uiPriority w:val="99"/>
    <w:semiHidden/>
    <w:unhideWhenUsed/>
    <w:rsid w:val="00227908"/>
    <w:rPr>
      <w:color w:val="605E5C"/>
      <w:shd w:val="clear" w:color="auto" w:fill="E1DFDD"/>
    </w:rPr>
  </w:style>
  <w:style w:type="paragraph" w:customStyle="1" w:styleId="Default">
    <w:name w:val="Default"/>
    <w:rsid w:val="005820D3"/>
    <w:pPr>
      <w:autoSpaceDE w:val="0"/>
      <w:autoSpaceDN w:val="0"/>
      <w:adjustRightInd w:val="0"/>
      <w:spacing w:after="0" w:line="240" w:lineRule="auto"/>
    </w:pPr>
    <w:rPr>
      <w:rFonts w:ascii="Century Gothic" w:hAnsi="Century Gothic" w:cs="Century Gothic"/>
      <w:color w:val="000000"/>
      <w:sz w:val="24"/>
      <w:szCs w:val="24"/>
      <w:lang w:val="en-US"/>
    </w:rPr>
  </w:style>
  <w:style w:type="paragraph" w:styleId="ListParagraph">
    <w:name w:val="List Paragraph"/>
    <w:basedOn w:val="Normal"/>
    <w:uiPriority w:val="34"/>
    <w:qFormat/>
    <w:rsid w:val="0061441D"/>
    <w:pPr>
      <w:spacing w:after="200" w:line="27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65147">
      <w:bodyDiv w:val="1"/>
      <w:marLeft w:val="0"/>
      <w:marRight w:val="0"/>
      <w:marTop w:val="0"/>
      <w:marBottom w:val="0"/>
      <w:divBdr>
        <w:top w:val="none" w:sz="0" w:space="0" w:color="auto"/>
        <w:left w:val="none" w:sz="0" w:space="0" w:color="auto"/>
        <w:bottom w:val="none" w:sz="0" w:space="0" w:color="auto"/>
        <w:right w:val="none" w:sz="0" w:space="0" w:color="auto"/>
      </w:divBdr>
    </w:div>
    <w:div w:id="295643496">
      <w:bodyDiv w:val="1"/>
      <w:marLeft w:val="0"/>
      <w:marRight w:val="0"/>
      <w:marTop w:val="0"/>
      <w:marBottom w:val="0"/>
      <w:divBdr>
        <w:top w:val="none" w:sz="0" w:space="0" w:color="auto"/>
        <w:left w:val="none" w:sz="0" w:space="0" w:color="auto"/>
        <w:bottom w:val="none" w:sz="0" w:space="0" w:color="auto"/>
        <w:right w:val="none" w:sz="0" w:space="0" w:color="auto"/>
      </w:divBdr>
    </w:div>
    <w:div w:id="314798561">
      <w:bodyDiv w:val="1"/>
      <w:marLeft w:val="0"/>
      <w:marRight w:val="0"/>
      <w:marTop w:val="0"/>
      <w:marBottom w:val="0"/>
      <w:divBdr>
        <w:top w:val="none" w:sz="0" w:space="0" w:color="auto"/>
        <w:left w:val="none" w:sz="0" w:space="0" w:color="auto"/>
        <w:bottom w:val="none" w:sz="0" w:space="0" w:color="auto"/>
        <w:right w:val="none" w:sz="0" w:space="0" w:color="auto"/>
      </w:divBdr>
    </w:div>
    <w:div w:id="374625930">
      <w:bodyDiv w:val="1"/>
      <w:marLeft w:val="0"/>
      <w:marRight w:val="0"/>
      <w:marTop w:val="0"/>
      <w:marBottom w:val="0"/>
      <w:divBdr>
        <w:top w:val="none" w:sz="0" w:space="0" w:color="auto"/>
        <w:left w:val="none" w:sz="0" w:space="0" w:color="auto"/>
        <w:bottom w:val="none" w:sz="0" w:space="0" w:color="auto"/>
        <w:right w:val="none" w:sz="0" w:space="0" w:color="auto"/>
      </w:divBdr>
    </w:div>
    <w:div w:id="660355208">
      <w:bodyDiv w:val="1"/>
      <w:marLeft w:val="0"/>
      <w:marRight w:val="0"/>
      <w:marTop w:val="0"/>
      <w:marBottom w:val="0"/>
      <w:divBdr>
        <w:top w:val="none" w:sz="0" w:space="0" w:color="auto"/>
        <w:left w:val="none" w:sz="0" w:space="0" w:color="auto"/>
        <w:bottom w:val="none" w:sz="0" w:space="0" w:color="auto"/>
        <w:right w:val="none" w:sz="0" w:space="0" w:color="auto"/>
      </w:divBdr>
    </w:div>
    <w:div w:id="679627251">
      <w:bodyDiv w:val="1"/>
      <w:marLeft w:val="0"/>
      <w:marRight w:val="0"/>
      <w:marTop w:val="0"/>
      <w:marBottom w:val="0"/>
      <w:divBdr>
        <w:top w:val="none" w:sz="0" w:space="0" w:color="auto"/>
        <w:left w:val="none" w:sz="0" w:space="0" w:color="auto"/>
        <w:bottom w:val="none" w:sz="0" w:space="0" w:color="auto"/>
        <w:right w:val="none" w:sz="0" w:space="0" w:color="auto"/>
      </w:divBdr>
    </w:div>
    <w:div w:id="924067711">
      <w:bodyDiv w:val="1"/>
      <w:marLeft w:val="0"/>
      <w:marRight w:val="0"/>
      <w:marTop w:val="0"/>
      <w:marBottom w:val="0"/>
      <w:divBdr>
        <w:top w:val="none" w:sz="0" w:space="0" w:color="auto"/>
        <w:left w:val="none" w:sz="0" w:space="0" w:color="auto"/>
        <w:bottom w:val="none" w:sz="0" w:space="0" w:color="auto"/>
        <w:right w:val="none" w:sz="0" w:space="0" w:color="auto"/>
      </w:divBdr>
    </w:div>
    <w:div w:id="934291140">
      <w:bodyDiv w:val="1"/>
      <w:marLeft w:val="0"/>
      <w:marRight w:val="0"/>
      <w:marTop w:val="0"/>
      <w:marBottom w:val="0"/>
      <w:divBdr>
        <w:top w:val="none" w:sz="0" w:space="0" w:color="auto"/>
        <w:left w:val="none" w:sz="0" w:space="0" w:color="auto"/>
        <w:bottom w:val="none" w:sz="0" w:space="0" w:color="auto"/>
        <w:right w:val="none" w:sz="0" w:space="0" w:color="auto"/>
      </w:divBdr>
    </w:div>
    <w:div w:id="1025788381">
      <w:bodyDiv w:val="1"/>
      <w:marLeft w:val="0"/>
      <w:marRight w:val="0"/>
      <w:marTop w:val="0"/>
      <w:marBottom w:val="0"/>
      <w:divBdr>
        <w:top w:val="none" w:sz="0" w:space="0" w:color="auto"/>
        <w:left w:val="none" w:sz="0" w:space="0" w:color="auto"/>
        <w:bottom w:val="none" w:sz="0" w:space="0" w:color="auto"/>
        <w:right w:val="none" w:sz="0" w:space="0" w:color="auto"/>
      </w:divBdr>
    </w:div>
    <w:div w:id="1391153661">
      <w:bodyDiv w:val="1"/>
      <w:marLeft w:val="0"/>
      <w:marRight w:val="0"/>
      <w:marTop w:val="0"/>
      <w:marBottom w:val="0"/>
      <w:divBdr>
        <w:top w:val="none" w:sz="0" w:space="0" w:color="auto"/>
        <w:left w:val="none" w:sz="0" w:space="0" w:color="auto"/>
        <w:bottom w:val="none" w:sz="0" w:space="0" w:color="auto"/>
        <w:right w:val="none" w:sz="0" w:space="0" w:color="auto"/>
      </w:divBdr>
    </w:div>
    <w:div w:id="1640574908">
      <w:bodyDiv w:val="1"/>
      <w:marLeft w:val="0"/>
      <w:marRight w:val="0"/>
      <w:marTop w:val="0"/>
      <w:marBottom w:val="0"/>
      <w:divBdr>
        <w:top w:val="none" w:sz="0" w:space="0" w:color="auto"/>
        <w:left w:val="none" w:sz="0" w:space="0" w:color="auto"/>
        <w:bottom w:val="none" w:sz="0" w:space="0" w:color="auto"/>
        <w:right w:val="none" w:sz="0" w:space="0" w:color="auto"/>
      </w:divBdr>
    </w:div>
    <w:div w:id="1646353240">
      <w:bodyDiv w:val="1"/>
      <w:marLeft w:val="0"/>
      <w:marRight w:val="0"/>
      <w:marTop w:val="0"/>
      <w:marBottom w:val="0"/>
      <w:divBdr>
        <w:top w:val="none" w:sz="0" w:space="0" w:color="auto"/>
        <w:left w:val="none" w:sz="0" w:space="0" w:color="auto"/>
        <w:bottom w:val="none" w:sz="0" w:space="0" w:color="auto"/>
        <w:right w:val="none" w:sz="0" w:space="0" w:color="auto"/>
      </w:divBdr>
    </w:div>
    <w:div w:id="1658915571">
      <w:bodyDiv w:val="1"/>
      <w:marLeft w:val="0"/>
      <w:marRight w:val="0"/>
      <w:marTop w:val="0"/>
      <w:marBottom w:val="0"/>
      <w:divBdr>
        <w:top w:val="none" w:sz="0" w:space="0" w:color="auto"/>
        <w:left w:val="none" w:sz="0" w:space="0" w:color="auto"/>
        <w:bottom w:val="none" w:sz="0" w:space="0" w:color="auto"/>
        <w:right w:val="none" w:sz="0" w:space="0" w:color="auto"/>
      </w:divBdr>
    </w:div>
    <w:div w:id="1742826149">
      <w:bodyDiv w:val="1"/>
      <w:marLeft w:val="0"/>
      <w:marRight w:val="0"/>
      <w:marTop w:val="0"/>
      <w:marBottom w:val="0"/>
      <w:divBdr>
        <w:top w:val="none" w:sz="0" w:space="0" w:color="auto"/>
        <w:left w:val="none" w:sz="0" w:space="0" w:color="auto"/>
        <w:bottom w:val="none" w:sz="0" w:space="0" w:color="auto"/>
        <w:right w:val="none" w:sz="0" w:space="0" w:color="auto"/>
      </w:divBdr>
    </w:div>
    <w:div w:id="1799832618">
      <w:bodyDiv w:val="1"/>
      <w:marLeft w:val="0"/>
      <w:marRight w:val="0"/>
      <w:marTop w:val="0"/>
      <w:marBottom w:val="0"/>
      <w:divBdr>
        <w:top w:val="none" w:sz="0" w:space="0" w:color="auto"/>
        <w:left w:val="none" w:sz="0" w:space="0" w:color="auto"/>
        <w:bottom w:val="none" w:sz="0" w:space="0" w:color="auto"/>
        <w:right w:val="none" w:sz="0" w:space="0" w:color="auto"/>
      </w:divBdr>
    </w:div>
    <w:div w:id="1817527720">
      <w:bodyDiv w:val="1"/>
      <w:marLeft w:val="0"/>
      <w:marRight w:val="0"/>
      <w:marTop w:val="0"/>
      <w:marBottom w:val="0"/>
      <w:divBdr>
        <w:top w:val="none" w:sz="0" w:space="0" w:color="auto"/>
        <w:left w:val="none" w:sz="0" w:space="0" w:color="auto"/>
        <w:bottom w:val="none" w:sz="0" w:space="0" w:color="auto"/>
        <w:right w:val="none" w:sz="0" w:space="0" w:color="auto"/>
      </w:divBdr>
    </w:div>
    <w:div w:id="1934043666">
      <w:bodyDiv w:val="1"/>
      <w:marLeft w:val="0"/>
      <w:marRight w:val="0"/>
      <w:marTop w:val="0"/>
      <w:marBottom w:val="0"/>
      <w:divBdr>
        <w:top w:val="none" w:sz="0" w:space="0" w:color="auto"/>
        <w:left w:val="none" w:sz="0" w:space="0" w:color="auto"/>
        <w:bottom w:val="none" w:sz="0" w:space="0" w:color="auto"/>
        <w:right w:val="none" w:sz="0" w:space="0" w:color="auto"/>
      </w:divBdr>
    </w:div>
    <w:div w:id="2059428957">
      <w:bodyDiv w:val="1"/>
      <w:marLeft w:val="0"/>
      <w:marRight w:val="0"/>
      <w:marTop w:val="0"/>
      <w:marBottom w:val="0"/>
      <w:divBdr>
        <w:top w:val="none" w:sz="0" w:space="0" w:color="auto"/>
        <w:left w:val="none" w:sz="0" w:space="0" w:color="auto"/>
        <w:bottom w:val="none" w:sz="0" w:space="0" w:color="auto"/>
        <w:right w:val="none" w:sz="0" w:space="0" w:color="auto"/>
      </w:divBdr>
    </w:div>
    <w:div w:id="2094740766">
      <w:bodyDiv w:val="1"/>
      <w:marLeft w:val="0"/>
      <w:marRight w:val="0"/>
      <w:marTop w:val="0"/>
      <w:marBottom w:val="0"/>
      <w:divBdr>
        <w:top w:val="none" w:sz="0" w:space="0" w:color="auto"/>
        <w:left w:val="none" w:sz="0" w:space="0" w:color="auto"/>
        <w:bottom w:val="none" w:sz="0" w:space="0" w:color="auto"/>
        <w:right w:val="none" w:sz="0" w:space="0" w:color="auto"/>
      </w:divBdr>
    </w:div>
    <w:div w:id="2114130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3" Type="http://schemas.openxmlformats.org/officeDocument/2006/relationships/hyperlink" Target="http://www.siscosaudi.com" TargetMode="External"/><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hyperlink" Target="mailto:info@siscosaudi.com" TargetMode="External"/><Relationship Id="rId5" Type="http://schemas.openxmlformats.org/officeDocument/2006/relationships/hyperlink" Target="mailto:info@siscosaudi.com" TargetMode="External"/><Relationship Id="rId4" Type="http://schemas.openxmlformats.org/officeDocument/2006/relationships/hyperlink" Target="http://www.siscosaudi.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E1257B03D41E448F9783E196598D37" ma:contentTypeVersion="3" ma:contentTypeDescription="Create a new document." ma:contentTypeScope="" ma:versionID="aa928f1c9f3155dbab0b671ff6916141">
  <xsd:schema xmlns:xsd="http://www.w3.org/2001/XMLSchema" xmlns:xs="http://www.w3.org/2001/XMLSchema" xmlns:p="http://schemas.microsoft.com/office/2006/metadata/properties" xmlns:ns3="cf80d81d-01bf-4519-9e24-de79c829e9f7" targetNamespace="http://schemas.microsoft.com/office/2006/metadata/properties" ma:root="true" ma:fieldsID="223d1726b87a7c417df6a07743f220ed" ns3:_="">
    <xsd:import namespace="cf80d81d-01bf-4519-9e24-de79c829e9f7"/>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80d81d-01bf-4519-9e24-de79c829e9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B5D06F-DDE2-433C-B8AA-BC9B9405B6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80d81d-01bf-4519-9e24-de79c829e9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51FB3E-E51D-4FC0-8AD3-D77AE1983114}">
  <ds:schemaRefs>
    <ds:schemaRef ds:uri="http://schemas.microsoft.com/sharepoint/v3/contenttype/forms"/>
  </ds:schemaRefs>
</ds:datastoreItem>
</file>

<file path=customXml/itemProps3.xml><?xml version="1.0" encoding="utf-8"?>
<ds:datastoreItem xmlns:ds="http://schemas.openxmlformats.org/officeDocument/2006/customXml" ds:itemID="{F757337F-001E-41A4-9564-EEDDC2CB2700}">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8ff4888b-cb33-4bed-9bc5-54a687887fa9}" enabled="1" method="Standard" siteId="{8ee74b12-3fcf-4318-b334-a018f82b0b9e}" removed="0"/>
</clbl:labelList>
</file>

<file path=docProps/app.xml><?xml version="1.0" encoding="utf-8"?>
<Properties xmlns="http://schemas.openxmlformats.org/officeDocument/2006/extended-properties" xmlns:vt="http://schemas.openxmlformats.org/officeDocument/2006/docPropsVTypes">
  <Template>Normal</Template>
  <TotalTime>2</TotalTime>
  <Pages>2</Pages>
  <Words>207</Words>
  <Characters>2977</Characters>
  <Application>Microsoft Office Word</Application>
  <DocSecurity>4</DocSecurity>
  <Lines>212</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Dante</dc:creator>
  <cp:keywords/>
  <dc:description/>
  <cp:lastModifiedBy>Mohammed Owais</cp:lastModifiedBy>
  <cp:revision>2</cp:revision>
  <cp:lastPrinted>2023-11-22T10:41:00Z</cp:lastPrinted>
  <dcterms:created xsi:type="dcterms:W3CDTF">2026-03-05T07:11:00Z</dcterms:created>
  <dcterms:modified xsi:type="dcterms:W3CDTF">2026-03-05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E1257B03D41E448F9783E196598D37</vt:lpwstr>
  </property>
</Properties>
</file>